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2EE7" w:rsidRPr="00412AF8" w:rsidRDefault="001E2EE7" w:rsidP="00CC60AF">
      <w:pPr>
        <w:spacing w:after="240" w:line="240" w:lineRule="auto"/>
        <w:contextualSpacing/>
        <w:rPr>
          <w:rFonts w:cstheme="minorHAnsi"/>
          <w:b/>
          <w:sz w:val="28"/>
          <w:szCs w:val="28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>Vážená paní, vážený pane,</w:t>
      </w:r>
    </w:p>
    <w:p w:rsidR="001E2EE7" w:rsidRPr="00D518AF" w:rsidRDefault="00E0388D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>obracím</w:t>
      </w:r>
      <w:r w:rsidR="001E2EE7" w:rsidRPr="00D518AF">
        <w:rPr>
          <w:rFonts w:cstheme="minorHAnsi"/>
        </w:rPr>
        <w:t xml:space="preserve"> se na Vás s prosbou o vyplnění dotazníku, který je zaměřen na strategické řízení podnikatelských subjektů v České republice</w:t>
      </w:r>
      <w:r w:rsidR="00880695">
        <w:rPr>
          <w:rFonts w:cstheme="minorHAnsi"/>
        </w:rPr>
        <w:t xml:space="preserve"> a jejich změny v důsledku změn podnikatelského prostředí</w:t>
      </w:r>
      <w:r w:rsidR="001E2EE7" w:rsidRPr="00D518AF">
        <w:rPr>
          <w:rFonts w:cstheme="minorHAnsi"/>
        </w:rPr>
        <w:t xml:space="preserve">. </w:t>
      </w: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 xml:space="preserve">Vámi zvolené odpovědi, prosím, jasně označte zakroužkováním, případně své odpovědi označte dle pokynů u jednotlivých otázek. Pokud není jasně určena jiná možnost, tak vždy vyberte pouze jednu odpověď, se kterou se nejvíce vnitřně ztotožňujete. </w:t>
      </w: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 xml:space="preserve">Výzkum probíhá anonymně a získaná data nebudou poskytnuta třetím osobám. Získaná zjištění budou využita pro vědecko-výzkumné účely a v pedagogickém procesu. Vyhodnocení provedou samotní řešitelé výzkumného týmu a výsledky analýz Vám v případě zájmu můžeme zaslat elektronicky na emailovou adresu, kterou můžete uvést v závěru dotazníku. V případě jakýchkoliv dotazů nebo nejasností, můžete kontaktovat pověřenou osobu na tomto emailu: </w:t>
      </w:r>
      <w:hyperlink r:id="rId7" w:history="1">
        <w:r w:rsidR="00D806C6" w:rsidRPr="00FA3BC4">
          <w:rPr>
            <w:rStyle w:val="Hypertextovodkaz"/>
            <w:rFonts w:cstheme="minorHAnsi"/>
          </w:rPr>
          <w:t>adamek</w:t>
        </w:r>
        <w:r w:rsidR="00D806C6" w:rsidRPr="00FA3BC4">
          <w:rPr>
            <w:rStyle w:val="Hypertextovodkaz"/>
            <w:rFonts w:cstheme="minorHAnsi"/>
            <w:lang w:val="en-US"/>
          </w:rPr>
          <w:t>@</w:t>
        </w:r>
        <w:r w:rsidR="00D806C6" w:rsidRPr="00FA3BC4">
          <w:rPr>
            <w:rStyle w:val="Hypertextovodkaz"/>
            <w:rFonts w:cstheme="minorHAnsi"/>
          </w:rPr>
          <w:t>opf.slu.cz</w:t>
        </w:r>
      </w:hyperlink>
      <w:r w:rsidRPr="00D518AF">
        <w:rPr>
          <w:rFonts w:cstheme="minorHAnsi"/>
        </w:rPr>
        <w:t xml:space="preserve"> </w:t>
      </w: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1E2EE7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>Děkujeme Vám za čas obětovaný vyplněním tohoto dotazníku</w:t>
      </w:r>
      <w:r w:rsidR="00913C24" w:rsidRPr="00D518AF">
        <w:rPr>
          <w:rFonts w:cstheme="minorHAnsi"/>
        </w:rPr>
        <w:t>.</w:t>
      </w:r>
    </w:p>
    <w:p w:rsidR="00774D5F" w:rsidRPr="00D518AF" w:rsidRDefault="00774D5F" w:rsidP="00CC60AF">
      <w:pPr>
        <w:spacing w:line="240" w:lineRule="auto"/>
        <w:contextualSpacing/>
        <w:jc w:val="both"/>
        <w:rPr>
          <w:rFonts w:cstheme="minorHAnsi"/>
        </w:rPr>
      </w:pPr>
    </w:p>
    <w:p w:rsidR="00774D5F" w:rsidRPr="00D518AF" w:rsidRDefault="00774D5F" w:rsidP="00CC60AF">
      <w:pPr>
        <w:spacing w:line="240" w:lineRule="auto"/>
        <w:contextualSpacing/>
        <w:jc w:val="both"/>
        <w:rPr>
          <w:rFonts w:cstheme="minorHAnsi"/>
        </w:rPr>
      </w:pPr>
    </w:p>
    <w:p w:rsidR="001E2EE7" w:rsidRPr="00D518AF" w:rsidRDefault="00E0388D" w:rsidP="00CC60AF">
      <w:pPr>
        <w:spacing w:line="240" w:lineRule="auto"/>
        <w:contextualSpacing/>
        <w:jc w:val="both"/>
        <w:rPr>
          <w:rFonts w:cstheme="minorHAnsi"/>
        </w:rPr>
      </w:pP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</w:r>
      <w:r w:rsidRPr="00D518AF">
        <w:rPr>
          <w:rFonts w:cstheme="minorHAnsi"/>
        </w:rPr>
        <w:tab/>
        <w:t xml:space="preserve">Ing. </w:t>
      </w:r>
      <w:r w:rsidR="00D806C6">
        <w:rPr>
          <w:rFonts w:cstheme="minorHAnsi"/>
        </w:rPr>
        <w:t>Pavel Adámek</w:t>
      </w:r>
      <w:r w:rsidRPr="00D518AF">
        <w:rPr>
          <w:rFonts w:cstheme="minorHAnsi"/>
        </w:rPr>
        <w:t>, Ph.D.</w:t>
      </w:r>
    </w:p>
    <w:p w:rsidR="001E2EE7" w:rsidRPr="00D518AF" w:rsidRDefault="00E0388D" w:rsidP="00CC60AF">
      <w:pPr>
        <w:spacing w:line="240" w:lineRule="auto"/>
        <w:contextualSpacing/>
        <w:jc w:val="right"/>
        <w:rPr>
          <w:rFonts w:cstheme="minorHAnsi"/>
          <w:i/>
        </w:rPr>
      </w:pPr>
      <w:r w:rsidRPr="00D518AF">
        <w:rPr>
          <w:rFonts w:cstheme="minorHAnsi"/>
          <w:i/>
        </w:rPr>
        <w:t>člen</w:t>
      </w:r>
      <w:r w:rsidR="001E2EE7" w:rsidRPr="00D518AF">
        <w:rPr>
          <w:rFonts w:cstheme="minorHAnsi"/>
          <w:i/>
        </w:rPr>
        <w:t xml:space="preserve"> Katedry pod</w:t>
      </w:r>
      <w:r w:rsidR="00774D5F" w:rsidRPr="00D518AF">
        <w:rPr>
          <w:rFonts w:cstheme="minorHAnsi"/>
          <w:i/>
        </w:rPr>
        <w:t>nikové ekonomiky a managementu OPF SLU</w:t>
      </w: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412AF8" w:rsidRPr="00D518AF" w:rsidRDefault="00412AF8" w:rsidP="00CC60AF">
      <w:pPr>
        <w:spacing w:after="240" w:line="240" w:lineRule="auto"/>
        <w:contextualSpacing/>
        <w:rPr>
          <w:rFonts w:cstheme="minorHAnsi"/>
          <w:b/>
        </w:rPr>
      </w:pPr>
    </w:p>
    <w:p w:rsidR="001E2EE7" w:rsidRPr="00D518AF" w:rsidRDefault="001E2EE7" w:rsidP="007F5EE1">
      <w:pPr>
        <w:spacing w:after="240" w:line="240" w:lineRule="auto"/>
        <w:contextualSpacing/>
        <w:jc w:val="right"/>
        <w:rPr>
          <w:rFonts w:cstheme="minorHAnsi"/>
          <w:b/>
        </w:rPr>
      </w:pPr>
    </w:p>
    <w:p w:rsidR="007F5EE1" w:rsidRPr="00D518AF" w:rsidRDefault="007F5EE1" w:rsidP="007F5EE1">
      <w:pPr>
        <w:spacing w:after="240" w:line="240" w:lineRule="auto"/>
        <w:contextualSpacing/>
        <w:jc w:val="right"/>
        <w:rPr>
          <w:rFonts w:cstheme="minorHAnsi"/>
          <w:b/>
        </w:rPr>
      </w:pPr>
    </w:p>
    <w:p w:rsidR="00D518AF" w:rsidRDefault="00D518AF">
      <w:pPr>
        <w:spacing w:after="160" w:line="259" w:lineRule="auto"/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:rsidR="00896E53" w:rsidRPr="00880695" w:rsidRDefault="00896E53" w:rsidP="00C06278">
      <w:pPr>
        <w:spacing w:after="240" w:line="240" w:lineRule="auto"/>
        <w:rPr>
          <w:rFonts w:cstheme="minorHAnsi"/>
          <w:b/>
          <w:sz w:val="24"/>
          <w:szCs w:val="24"/>
        </w:rPr>
      </w:pPr>
      <w:r w:rsidRPr="00880695">
        <w:rPr>
          <w:rFonts w:cstheme="minorHAnsi"/>
          <w:b/>
          <w:sz w:val="24"/>
          <w:szCs w:val="24"/>
        </w:rPr>
        <w:lastRenderedPageBreak/>
        <w:t>IDENTIFIKAČNÍ OTÁZKY</w:t>
      </w:r>
    </w:p>
    <w:p w:rsidR="00896E53" w:rsidRPr="00D518AF" w:rsidRDefault="00896E53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  <w:color w:val="FF0000"/>
        </w:rPr>
      </w:pPr>
      <w:r w:rsidRPr="00D518AF">
        <w:rPr>
          <w:rFonts w:cstheme="minorHAnsi"/>
          <w:b/>
          <w:i/>
        </w:rPr>
        <w:t>Do jakého oboru podle charakteristiky CZ-NACE zařadíte převažující činnost Vašeho podniku?</w:t>
      </w:r>
      <w:r w:rsidR="004C0C3F" w:rsidRPr="00D518AF">
        <w:rPr>
          <w:rFonts w:cstheme="minorHAnsi"/>
          <w:b/>
          <w:i/>
        </w:rPr>
        <w:t xml:space="preserve"> 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zemědělství, lesnictví, rybářstv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těžba a dobýván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zpracovatelský průmysl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výroba a rozvod elektřiny, plynu, tepla a klimatizovaného vzduchu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zásobování vodou; činnosti související s odpadními vodami, odpady a sanacemi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stavebnictv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velkoobchod a maloobchod; opravy a údržba motorových vozidel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doprava a skladován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ubytování, stravování a pohostinstv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informační a komunikační činnosti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peněžnictví a pojišťovnictv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činnosti v oblasti nemovitost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profesní, vědecké a technické činnosti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administrativní a podpůrné činnosti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veřejná správa a obrana; povinné sociální zabezpečen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vzdělávání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zdravotní a sociální péče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kulturní, zábavní a rekreační činnosti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ostatní činnosti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činnosti domácností jako zaměstnavatelů; činnosti domácností produkujících blíže neurčené výrobky a služby pro vlastní potřebu;</w:t>
      </w:r>
    </w:p>
    <w:p w:rsidR="00896E53" w:rsidRPr="00D518AF" w:rsidRDefault="00896E53" w:rsidP="006F7760">
      <w:pPr>
        <w:pStyle w:val="Odstavecseseznamem"/>
        <w:numPr>
          <w:ilvl w:val="0"/>
          <w:numId w:val="1"/>
        </w:numPr>
        <w:spacing w:after="24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činnosti exteritoriálních organizací a orgánů.</w:t>
      </w:r>
    </w:p>
    <w:p w:rsidR="00412AF8" w:rsidRPr="00D518AF" w:rsidRDefault="00412AF8" w:rsidP="00412AF8">
      <w:pPr>
        <w:pStyle w:val="Odstavecseseznamem"/>
        <w:spacing w:after="240" w:line="240" w:lineRule="auto"/>
        <w:ind w:left="714"/>
        <w:jc w:val="both"/>
        <w:rPr>
          <w:rFonts w:cstheme="minorHAnsi"/>
        </w:rPr>
      </w:pPr>
    </w:p>
    <w:p w:rsidR="00896E53" w:rsidRPr="00D518AF" w:rsidRDefault="00896E53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</w:rPr>
      </w:pPr>
      <w:r w:rsidRPr="00D518AF">
        <w:rPr>
          <w:rFonts w:cstheme="minorHAnsi"/>
          <w:b/>
          <w:i/>
        </w:rPr>
        <w:t xml:space="preserve"> Ve kterém roce byl založen Váš podnik? </w:t>
      </w:r>
      <w:r w:rsidRPr="00D518AF">
        <w:rPr>
          <w:rFonts w:cstheme="minorHAnsi"/>
        </w:rPr>
        <w:t>.............................................</w:t>
      </w:r>
      <w:r w:rsidR="00D413D0" w:rsidRPr="00D518AF">
        <w:rPr>
          <w:rFonts w:cstheme="minorHAnsi"/>
        </w:rPr>
        <w:t>.........................</w:t>
      </w:r>
    </w:p>
    <w:p w:rsidR="00412AF8" w:rsidRPr="00D518AF" w:rsidRDefault="00412AF8" w:rsidP="00412AF8">
      <w:pPr>
        <w:pStyle w:val="Odstavecseseznamem"/>
        <w:spacing w:after="240" w:line="240" w:lineRule="auto"/>
        <w:ind w:left="425"/>
        <w:jc w:val="both"/>
        <w:rPr>
          <w:rFonts w:cstheme="minorHAnsi"/>
        </w:rPr>
      </w:pPr>
    </w:p>
    <w:p w:rsidR="00412AF8" w:rsidRPr="00D518AF" w:rsidRDefault="00896E53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Kolik zaměstnanců má Váš podnik?</w:t>
      </w:r>
      <w:r w:rsidRPr="00D518AF">
        <w:rPr>
          <w:rFonts w:cstheme="minorHAnsi"/>
        </w:rPr>
        <w:t xml:space="preserve"> ..............................................</w:t>
      </w:r>
      <w:r w:rsidR="00D413D0" w:rsidRPr="00D518AF">
        <w:rPr>
          <w:rFonts w:cstheme="minorHAnsi"/>
        </w:rPr>
        <w:t>......................</w:t>
      </w:r>
    </w:p>
    <w:p w:rsidR="00412AF8" w:rsidRPr="00D518AF" w:rsidRDefault="00412AF8" w:rsidP="00412AF8">
      <w:pPr>
        <w:pStyle w:val="Odstavecseseznamem"/>
        <w:spacing w:line="240" w:lineRule="auto"/>
        <w:rPr>
          <w:rFonts w:cstheme="minorHAnsi"/>
          <w:b/>
          <w:i/>
        </w:rPr>
      </w:pPr>
    </w:p>
    <w:p w:rsidR="00D90577" w:rsidRPr="00D518AF" w:rsidRDefault="00D90577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Vás podnik má</w:t>
      </w:r>
      <w:r w:rsidR="004C0C3F" w:rsidRPr="00D518AF">
        <w:rPr>
          <w:rFonts w:cstheme="minorHAnsi"/>
          <w:b/>
          <w:i/>
        </w:rPr>
        <w:t xml:space="preserve"> </w:t>
      </w:r>
    </w:p>
    <w:p w:rsidR="00D90577" w:rsidRPr="00D518AF" w:rsidRDefault="00D90577" w:rsidP="006F7760">
      <w:pPr>
        <w:pStyle w:val="Odstavecseseznamem"/>
        <w:numPr>
          <w:ilvl w:val="1"/>
          <w:numId w:val="4"/>
        </w:numPr>
        <w:spacing w:after="120" w:line="240" w:lineRule="auto"/>
        <w:ind w:left="709" w:hanging="283"/>
        <w:jc w:val="both"/>
        <w:rPr>
          <w:rFonts w:cstheme="minorHAnsi"/>
        </w:rPr>
      </w:pPr>
      <w:r w:rsidRPr="00D518AF">
        <w:rPr>
          <w:rFonts w:cstheme="minorHAnsi"/>
        </w:rPr>
        <w:t>rodinný charakter</w:t>
      </w:r>
    </w:p>
    <w:p w:rsidR="00D90577" w:rsidRPr="00D518AF" w:rsidRDefault="00D90577" w:rsidP="006F7760">
      <w:pPr>
        <w:pStyle w:val="Odstavecseseznamem"/>
        <w:numPr>
          <w:ilvl w:val="1"/>
          <w:numId w:val="4"/>
        </w:numPr>
        <w:spacing w:after="240" w:line="240" w:lineRule="auto"/>
        <w:ind w:left="709" w:hanging="284"/>
        <w:jc w:val="both"/>
        <w:rPr>
          <w:rFonts w:cstheme="minorHAnsi"/>
        </w:rPr>
      </w:pPr>
      <w:r w:rsidRPr="00D518AF">
        <w:rPr>
          <w:rFonts w:cstheme="minorHAnsi"/>
        </w:rPr>
        <w:t>nerodinný charakter</w:t>
      </w:r>
    </w:p>
    <w:p w:rsidR="00412AF8" w:rsidRPr="00D518AF" w:rsidRDefault="00412AF8" w:rsidP="00412AF8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:rsidR="005B1122" w:rsidRPr="00D518AF" w:rsidRDefault="005B1122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Vlastnická struktura Vašeho podniku je tvořena</w:t>
      </w:r>
      <w:r w:rsidR="004C0C3F" w:rsidRPr="00D518AF">
        <w:rPr>
          <w:rFonts w:cstheme="minorHAnsi"/>
          <w:b/>
          <w:i/>
        </w:rPr>
        <w:t xml:space="preserve"> </w:t>
      </w:r>
    </w:p>
    <w:p w:rsidR="005B1122" w:rsidRPr="00D518AF" w:rsidRDefault="005B1122" w:rsidP="006F7760">
      <w:pPr>
        <w:pStyle w:val="Odstavecseseznamem"/>
        <w:numPr>
          <w:ilvl w:val="0"/>
          <w:numId w:val="3"/>
        </w:numPr>
        <w:spacing w:after="120" w:line="240" w:lineRule="auto"/>
        <w:ind w:left="714" w:hanging="357"/>
        <w:jc w:val="both"/>
        <w:rPr>
          <w:rFonts w:cstheme="minorHAnsi"/>
        </w:rPr>
      </w:pPr>
      <w:r w:rsidRPr="00D518AF">
        <w:rPr>
          <w:rFonts w:cstheme="minorHAnsi"/>
        </w:rPr>
        <w:t>pouze českými vlastníky</w:t>
      </w:r>
    </w:p>
    <w:p w:rsidR="005B1122" w:rsidRPr="00D518AF" w:rsidRDefault="005B1122" w:rsidP="006F7760">
      <w:pPr>
        <w:pStyle w:val="Odstavecseseznamem"/>
        <w:numPr>
          <w:ilvl w:val="0"/>
          <w:numId w:val="3"/>
        </w:numPr>
        <w:spacing w:after="120" w:line="240" w:lineRule="auto"/>
        <w:ind w:left="714" w:hanging="357"/>
        <w:jc w:val="both"/>
        <w:rPr>
          <w:rFonts w:cstheme="minorHAnsi"/>
          <w:b/>
          <w:i/>
        </w:rPr>
      </w:pPr>
      <w:r w:rsidRPr="00D518AF">
        <w:rPr>
          <w:rFonts w:cstheme="minorHAnsi"/>
        </w:rPr>
        <w:t>pouze zahraničními vlastníky</w:t>
      </w:r>
    </w:p>
    <w:p w:rsidR="005B1122" w:rsidRPr="00D518AF" w:rsidRDefault="005B1122" w:rsidP="006F7760">
      <w:pPr>
        <w:pStyle w:val="Odstavecseseznamem"/>
        <w:numPr>
          <w:ilvl w:val="0"/>
          <w:numId w:val="3"/>
        </w:numPr>
        <w:spacing w:after="240" w:line="240" w:lineRule="auto"/>
        <w:ind w:left="714" w:hanging="357"/>
        <w:jc w:val="both"/>
        <w:rPr>
          <w:rFonts w:cstheme="minorHAnsi"/>
          <w:b/>
          <w:i/>
        </w:rPr>
      </w:pPr>
      <w:r w:rsidRPr="00D518AF">
        <w:rPr>
          <w:rFonts w:cstheme="minorHAnsi"/>
        </w:rPr>
        <w:t>českými i zahraničními vlastníky</w:t>
      </w:r>
    </w:p>
    <w:p w:rsidR="00412AF8" w:rsidRPr="00D518AF" w:rsidRDefault="00412AF8" w:rsidP="00412AF8">
      <w:pPr>
        <w:pStyle w:val="Odstavecseseznamem"/>
        <w:spacing w:after="240" w:line="240" w:lineRule="auto"/>
        <w:ind w:left="714"/>
        <w:jc w:val="both"/>
        <w:rPr>
          <w:rFonts w:cstheme="minorHAnsi"/>
          <w:b/>
          <w:i/>
        </w:rPr>
      </w:pPr>
    </w:p>
    <w:p w:rsidR="00896E53" w:rsidRPr="00D518AF" w:rsidRDefault="00896E53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</w:rPr>
      </w:pPr>
      <w:r w:rsidRPr="00D518AF">
        <w:rPr>
          <w:rFonts w:cstheme="minorHAnsi"/>
          <w:b/>
          <w:i/>
        </w:rPr>
        <w:t>Organizační začlenění podniku</w:t>
      </w:r>
      <w:r w:rsidR="004C0C3F" w:rsidRPr="00D518AF">
        <w:rPr>
          <w:rFonts w:cstheme="minorHAnsi"/>
          <w:b/>
          <w:i/>
        </w:rPr>
        <w:t xml:space="preserve"> </w:t>
      </w:r>
    </w:p>
    <w:p w:rsidR="00896E53" w:rsidRPr="00D518AF" w:rsidRDefault="00896E53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rPr>
          <w:rFonts w:cstheme="minorHAnsi"/>
        </w:rPr>
      </w:pPr>
      <w:r w:rsidRPr="00D518AF">
        <w:rPr>
          <w:rFonts w:cstheme="minorHAnsi"/>
        </w:rPr>
        <w:t>samostatný podnik</w:t>
      </w:r>
    </w:p>
    <w:p w:rsidR="005B1122" w:rsidRPr="00D518AF" w:rsidRDefault="00896E53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pobočka</w:t>
      </w:r>
    </w:p>
    <w:p w:rsidR="00896E53" w:rsidRPr="00D518AF" w:rsidRDefault="003720B8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dceřiná společnost</w:t>
      </w:r>
    </w:p>
    <w:p w:rsidR="005B1122" w:rsidRPr="00D518AF" w:rsidRDefault="005B1122" w:rsidP="006F7760">
      <w:pPr>
        <w:pStyle w:val="Odstavecseseznamem"/>
        <w:numPr>
          <w:ilvl w:val="2"/>
          <w:numId w:val="2"/>
        </w:numPr>
        <w:spacing w:after="24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odštěpný závod</w:t>
      </w:r>
    </w:p>
    <w:p w:rsidR="00412AF8" w:rsidRPr="00D518AF" w:rsidRDefault="00412AF8" w:rsidP="00412AF8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:rsidR="0034126D" w:rsidRPr="00D518AF" w:rsidRDefault="0034126D" w:rsidP="006F7760">
      <w:pPr>
        <w:pStyle w:val="Odstavecseseznamem"/>
        <w:numPr>
          <w:ilvl w:val="0"/>
          <w:numId w:val="2"/>
        </w:numPr>
        <w:spacing w:after="240" w:line="240" w:lineRule="auto"/>
        <w:ind w:left="425" w:hanging="425"/>
        <w:jc w:val="both"/>
        <w:rPr>
          <w:rFonts w:cstheme="minorHAnsi"/>
          <w:b/>
          <w:i/>
        </w:rPr>
      </w:pPr>
      <w:r w:rsidRPr="00D518AF">
        <w:rPr>
          <w:rFonts w:cstheme="minorHAnsi"/>
        </w:rPr>
        <w:t xml:space="preserve"> </w:t>
      </w:r>
      <w:r w:rsidRPr="00D518AF">
        <w:rPr>
          <w:rFonts w:cstheme="minorHAnsi"/>
          <w:b/>
          <w:i/>
        </w:rPr>
        <w:t>Top management Vašeho podniku je</w:t>
      </w:r>
      <w:r w:rsidR="004C0C3F" w:rsidRPr="00D518AF">
        <w:rPr>
          <w:rFonts w:cstheme="minorHAnsi"/>
          <w:b/>
          <w:i/>
        </w:rPr>
        <w:t xml:space="preserve"> </w:t>
      </w:r>
    </w:p>
    <w:p w:rsidR="0034126D" w:rsidRPr="00D518AF" w:rsidRDefault="0034126D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tvořen pouze českými manažery</w:t>
      </w:r>
    </w:p>
    <w:p w:rsidR="0034126D" w:rsidRPr="00D518AF" w:rsidRDefault="0034126D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tvořen pouze zahraničními manažery</w:t>
      </w:r>
    </w:p>
    <w:p w:rsidR="0034126D" w:rsidRPr="00D518AF" w:rsidRDefault="0034126D" w:rsidP="006F7760">
      <w:pPr>
        <w:pStyle w:val="Odstavecseseznamem"/>
        <w:numPr>
          <w:ilvl w:val="2"/>
          <w:numId w:val="2"/>
        </w:numPr>
        <w:spacing w:after="12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tvořen převážně českými manažery</w:t>
      </w:r>
    </w:p>
    <w:p w:rsidR="0034126D" w:rsidRPr="00D518AF" w:rsidRDefault="0034126D" w:rsidP="006F7760">
      <w:pPr>
        <w:pStyle w:val="Odstavecseseznamem"/>
        <w:numPr>
          <w:ilvl w:val="2"/>
          <w:numId w:val="2"/>
        </w:numPr>
        <w:spacing w:after="240" w:line="240" w:lineRule="auto"/>
        <w:ind w:left="709" w:hanging="425"/>
        <w:jc w:val="both"/>
        <w:rPr>
          <w:rFonts w:cstheme="minorHAnsi"/>
        </w:rPr>
      </w:pPr>
      <w:r w:rsidRPr="00D518AF">
        <w:rPr>
          <w:rFonts w:cstheme="minorHAnsi"/>
        </w:rPr>
        <w:t>tvořen převážně zahraničními manažery</w:t>
      </w:r>
    </w:p>
    <w:p w:rsidR="00D518AF" w:rsidRDefault="00D518AF" w:rsidP="00412AF8">
      <w:pPr>
        <w:spacing w:after="160" w:line="240" w:lineRule="auto"/>
        <w:contextualSpacing/>
        <w:rPr>
          <w:rFonts w:cstheme="minorHAnsi"/>
          <w:b/>
        </w:rPr>
      </w:pPr>
    </w:p>
    <w:p w:rsidR="00D518AF" w:rsidRDefault="00D518AF" w:rsidP="00412AF8">
      <w:pPr>
        <w:spacing w:after="160" w:line="240" w:lineRule="auto"/>
        <w:contextualSpacing/>
        <w:rPr>
          <w:rFonts w:cstheme="minorHAnsi"/>
          <w:b/>
        </w:rPr>
      </w:pPr>
    </w:p>
    <w:p w:rsidR="00E92FD3" w:rsidRPr="00EF403C" w:rsidRDefault="00D152F9" w:rsidP="00412AF8">
      <w:pPr>
        <w:spacing w:after="160" w:line="240" w:lineRule="auto"/>
        <w:contextualSpacing/>
        <w:rPr>
          <w:rFonts w:cstheme="minorHAnsi"/>
          <w:b/>
          <w:bCs/>
          <w:i/>
          <w:sz w:val="24"/>
          <w:szCs w:val="24"/>
        </w:rPr>
      </w:pPr>
      <w:r w:rsidRPr="00EF403C">
        <w:rPr>
          <w:rFonts w:cstheme="minorHAnsi"/>
          <w:b/>
          <w:sz w:val="24"/>
          <w:szCs w:val="24"/>
        </w:rPr>
        <w:lastRenderedPageBreak/>
        <w:t>STRATEGIE PODNIKU</w:t>
      </w:r>
    </w:p>
    <w:p w:rsidR="00D152F9" w:rsidRPr="00D518AF" w:rsidRDefault="00D152F9" w:rsidP="006F7760">
      <w:pPr>
        <w:pStyle w:val="Odstavecseseznamem"/>
        <w:numPr>
          <w:ilvl w:val="2"/>
          <w:numId w:val="4"/>
        </w:numPr>
        <w:spacing w:before="240" w:after="240" w:line="240" w:lineRule="auto"/>
        <w:ind w:left="284" w:hanging="284"/>
        <w:rPr>
          <w:rFonts w:cstheme="minorHAnsi"/>
          <w:b/>
        </w:rPr>
      </w:pPr>
      <w:r w:rsidRPr="00D518AF">
        <w:rPr>
          <w:rFonts w:cstheme="minorHAnsi"/>
          <w:b/>
        </w:rPr>
        <w:t>Strategie Vašeho podniku může být charakterizována jako</w:t>
      </w:r>
      <w:r w:rsidR="0053548E" w:rsidRPr="00D518AF">
        <w:rPr>
          <w:rFonts w:cstheme="minorHAnsi"/>
          <w:b/>
        </w:rPr>
        <w:t xml:space="preserve"> </w:t>
      </w:r>
      <w:r w:rsidR="0053548E" w:rsidRPr="00D518AF">
        <w:rPr>
          <w:rFonts w:cstheme="minorHAnsi"/>
          <w:i/>
        </w:rPr>
        <w:t>(pouze jedna odpověď)</w:t>
      </w:r>
      <w:r w:rsidRPr="00D518AF">
        <w:rPr>
          <w:rFonts w:cstheme="minorHAnsi"/>
          <w:b/>
        </w:rPr>
        <w:t>:</w:t>
      </w:r>
      <w:r w:rsidR="00AE4BF0" w:rsidRPr="00D518AF">
        <w:rPr>
          <w:rFonts w:cstheme="minorHAnsi"/>
          <w:b/>
        </w:rPr>
        <w:t xml:space="preserve"> </w:t>
      </w:r>
    </w:p>
    <w:p w:rsidR="007D359A" w:rsidRPr="00D518AF" w:rsidRDefault="007D359A" w:rsidP="006F7760">
      <w:pPr>
        <w:pStyle w:val="Odstavecseseznamem"/>
        <w:numPr>
          <w:ilvl w:val="0"/>
          <w:numId w:val="5"/>
        </w:numPr>
        <w:spacing w:after="120" w:line="240" w:lineRule="auto"/>
        <w:ind w:left="714" w:hanging="430"/>
        <w:jc w:val="both"/>
        <w:rPr>
          <w:rFonts w:cstheme="minorHAnsi"/>
        </w:rPr>
      </w:pPr>
      <w:r w:rsidRPr="00D518AF">
        <w:rPr>
          <w:rFonts w:cstheme="minorHAnsi"/>
        </w:rPr>
        <w:t>úzce konce</w:t>
      </w:r>
      <w:r w:rsidR="002E08F8" w:rsidRPr="00D518AF">
        <w:rPr>
          <w:rFonts w:cstheme="minorHAnsi"/>
        </w:rPr>
        <w:t>ntrovaná na jeden trh/tržní segment</w:t>
      </w:r>
      <w:r w:rsidR="00AE4BF0" w:rsidRPr="00D518AF">
        <w:rPr>
          <w:rFonts w:cstheme="minorHAnsi"/>
        </w:rPr>
        <w:t xml:space="preserve"> </w:t>
      </w:r>
    </w:p>
    <w:p w:rsidR="00D152F9" w:rsidRPr="00D518AF" w:rsidRDefault="002E08F8" w:rsidP="006F7760">
      <w:pPr>
        <w:pStyle w:val="Odstavecseseznamem"/>
        <w:numPr>
          <w:ilvl w:val="0"/>
          <w:numId w:val="5"/>
        </w:numPr>
        <w:spacing w:after="120" w:line="240" w:lineRule="auto"/>
        <w:ind w:left="714" w:hanging="430"/>
        <w:jc w:val="both"/>
        <w:rPr>
          <w:rFonts w:cstheme="minorHAnsi"/>
        </w:rPr>
      </w:pPr>
      <w:r w:rsidRPr="00D518AF">
        <w:rPr>
          <w:rFonts w:cstheme="minorHAnsi"/>
        </w:rPr>
        <w:t>diferencovaná, rozlišující několik</w:t>
      </w:r>
      <w:r w:rsidR="00D152F9" w:rsidRPr="00D518AF">
        <w:rPr>
          <w:rFonts w:cstheme="minorHAnsi"/>
        </w:rPr>
        <w:t xml:space="preserve"> </w:t>
      </w:r>
      <w:r w:rsidRPr="00D518AF">
        <w:rPr>
          <w:rFonts w:cstheme="minorHAnsi"/>
        </w:rPr>
        <w:t>trhů/</w:t>
      </w:r>
      <w:r w:rsidR="00D152F9" w:rsidRPr="00D518AF">
        <w:rPr>
          <w:rFonts w:cstheme="minorHAnsi"/>
        </w:rPr>
        <w:t>tržních segmentů</w:t>
      </w:r>
      <w:r w:rsidRPr="00D518AF">
        <w:rPr>
          <w:rFonts w:cstheme="minorHAnsi"/>
        </w:rPr>
        <w:t>,</w:t>
      </w:r>
      <w:r w:rsidR="00D152F9" w:rsidRPr="00D518AF">
        <w:rPr>
          <w:rFonts w:cstheme="minorHAnsi"/>
        </w:rPr>
        <w:t xml:space="preserve"> </w:t>
      </w:r>
      <w:r w:rsidRPr="00D518AF">
        <w:rPr>
          <w:rFonts w:cstheme="minorHAnsi"/>
        </w:rPr>
        <w:t>a každému trhu/tržnímu segmentu vytvořena zvláštní strategie</w:t>
      </w:r>
    </w:p>
    <w:p w:rsidR="00D152F9" w:rsidRPr="00D518AF" w:rsidRDefault="00D152F9" w:rsidP="006F7760">
      <w:pPr>
        <w:pStyle w:val="Odstavecseseznamem"/>
        <w:numPr>
          <w:ilvl w:val="0"/>
          <w:numId w:val="5"/>
        </w:numPr>
        <w:spacing w:after="120" w:line="240" w:lineRule="auto"/>
        <w:ind w:left="714" w:hanging="430"/>
        <w:jc w:val="both"/>
        <w:rPr>
          <w:rFonts w:cstheme="minorHAnsi"/>
        </w:rPr>
      </w:pPr>
      <w:r w:rsidRPr="00D518AF">
        <w:rPr>
          <w:rFonts w:cstheme="minorHAnsi"/>
        </w:rPr>
        <w:t>široce</w:t>
      </w:r>
      <w:r w:rsidR="008C01AA" w:rsidRPr="00D518AF">
        <w:rPr>
          <w:rFonts w:cstheme="minorHAnsi"/>
        </w:rPr>
        <w:t>/globálně</w:t>
      </w:r>
      <w:r w:rsidRPr="00D518AF">
        <w:rPr>
          <w:rFonts w:cstheme="minorHAnsi"/>
        </w:rPr>
        <w:t xml:space="preserve"> zaměřená </w:t>
      </w:r>
      <w:r w:rsidR="002E08F8" w:rsidRPr="00D518AF">
        <w:rPr>
          <w:rFonts w:cstheme="minorHAnsi"/>
        </w:rPr>
        <w:t>s jednou strategií pro všechny trhy/tržní segmenty</w:t>
      </w:r>
    </w:p>
    <w:p w:rsidR="005157A9" w:rsidRDefault="005157A9" w:rsidP="005157A9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:rsidR="00D518AF" w:rsidRPr="00D518AF" w:rsidRDefault="00D518AF" w:rsidP="005157A9">
      <w:pPr>
        <w:pStyle w:val="Odstavecseseznamem"/>
        <w:spacing w:after="120" w:line="240" w:lineRule="auto"/>
        <w:ind w:left="714"/>
        <w:jc w:val="both"/>
        <w:rPr>
          <w:rFonts w:cstheme="minorHAnsi"/>
        </w:rPr>
      </w:pPr>
    </w:p>
    <w:p w:rsidR="00454507" w:rsidRPr="00D518AF" w:rsidRDefault="00DD05A6" w:rsidP="006F7760">
      <w:pPr>
        <w:pStyle w:val="Odstavecseseznamem"/>
        <w:numPr>
          <w:ilvl w:val="2"/>
          <w:numId w:val="4"/>
        </w:numPr>
        <w:spacing w:after="120" w:line="240" w:lineRule="auto"/>
        <w:ind w:left="284" w:hanging="284"/>
        <w:jc w:val="both"/>
        <w:rPr>
          <w:rFonts w:cstheme="minorHAnsi"/>
        </w:rPr>
      </w:pPr>
      <w:r w:rsidRPr="00D518AF">
        <w:rPr>
          <w:rFonts w:cstheme="minorHAnsi"/>
          <w:b/>
        </w:rPr>
        <w:t xml:space="preserve">Na základě níže uvedených výrobků specifikujte povahu strategie Vašeho podniku </w:t>
      </w:r>
    </w:p>
    <w:p w:rsidR="00EA7188" w:rsidRPr="00D518AF" w:rsidRDefault="00DD05A6" w:rsidP="00D518AF">
      <w:pPr>
        <w:pStyle w:val="Odstavecseseznamem"/>
        <w:spacing w:after="0" w:line="240" w:lineRule="auto"/>
        <w:ind w:left="284"/>
        <w:contextualSpacing w:val="0"/>
        <w:jc w:val="both"/>
        <w:rPr>
          <w:rFonts w:cstheme="minorHAnsi"/>
        </w:rPr>
      </w:pPr>
      <w:r w:rsidRPr="00D518AF">
        <w:rPr>
          <w:rFonts w:cstheme="minorHAnsi"/>
        </w:rPr>
        <w:t>(u každého výroku zakroužkujte jednu odpověď pomocí dané škály</w:t>
      </w:r>
      <w:r w:rsidR="004370A6" w:rsidRPr="00D518AF">
        <w:rPr>
          <w:rFonts w:cstheme="minorHAnsi"/>
        </w:rPr>
        <w:t>, kde</w:t>
      </w:r>
      <w:r w:rsidR="00454507" w:rsidRPr="00D518AF">
        <w:rPr>
          <w:rFonts w:cstheme="minorHAnsi"/>
        </w:rPr>
        <w:t xml:space="preserve"> platí</w:t>
      </w:r>
      <w:r w:rsidR="004370A6" w:rsidRPr="00D518AF">
        <w:rPr>
          <w:rFonts w:cstheme="minorHAnsi"/>
        </w:rPr>
        <w:t xml:space="preserve"> </w:t>
      </w:r>
      <w:r w:rsidR="004370A6" w:rsidRPr="00D518AF">
        <w:rPr>
          <w:rFonts w:cstheme="minorHAnsi"/>
          <w:b/>
          <w:i/>
        </w:rPr>
        <w:t>1</w:t>
      </w:r>
      <w:r w:rsidR="00233BE3" w:rsidRPr="00D518AF">
        <w:rPr>
          <w:rFonts w:cstheme="minorHAnsi"/>
          <w:b/>
          <w:i/>
        </w:rPr>
        <w:t>=</w:t>
      </w:r>
      <w:r w:rsidR="004370A6" w:rsidRPr="00D518AF">
        <w:rPr>
          <w:rFonts w:cstheme="minorHAnsi"/>
          <w:b/>
          <w:i/>
        </w:rPr>
        <w:t>rozhodně nesouhlasím a 7</w:t>
      </w:r>
      <w:r w:rsidR="00233BE3" w:rsidRPr="00D518AF">
        <w:rPr>
          <w:rFonts w:cstheme="minorHAnsi"/>
          <w:b/>
          <w:i/>
        </w:rPr>
        <w:t>=</w:t>
      </w:r>
      <w:r w:rsidR="004370A6" w:rsidRPr="00D518AF">
        <w:rPr>
          <w:rFonts w:cstheme="minorHAnsi"/>
          <w:b/>
          <w:i/>
        </w:rPr>
        <w:t>rozhodně souhlasím</w:t>
      </w:r>
      <w:r w:rsidRPr="00D518AF">
        <w:rPr>
          <w:rFonts w:cstheme="minorHAnsi"/>
        </w:rPr>
        <w:t>)</w:t>
      </w:r>
      <w:r w:rsidRPr="00D518AF">
        <w:rPr>
          <w:rFonts w:cstheme="minorHAnsi"/>
          <w:b/>
        </w:rPr>
        <w:t>:</w:t>
      </w:r>
    </w:p>
    <w:tbl>
      <w:tblPr>
        <w:tblStyle w:val="Mkatabulky"/>
        <w:tblW w:w="8847" w:type="dxa"/>
        <w:jc w:val="center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Náš podnik má jasně stanovenou strategii. 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Náš podnik má jasně stanovenou misi a vizi. 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Náš podnik má jasně a konkrétně stanovené cíle. 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Naše strategie je pravidelně přezkoumávána a vylepšována.</w:t>
            </w:r>
            <w:r w:rsidRPr="00D518AF">
              <w:rPr>
                <w:rFonts w:cstheme="minorHAnsi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Naši strategii lze modifikovat v reakci na změny v prostředí podniku. 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Naše strategie a dosažení výsledků v ní stanovených je široce a pravidelně komunikováno se zaměstnanci. 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Máme jasný plán pro rozvoj naši strategie a tento plán pravidelně přezkoumáváme. 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 xml:space="preserve">Současná strategie umožňuje dosahování dlouhodobě udržitelné konkurenční výhody. 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Současná strategie přispěla k růstu tržeb za poslední tři roky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518AF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4370A6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4370A6" w:rsidRPr="00D518AF" w:rsidRDefault="004370A6" w:rsidP="006F5B92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Současná strategie podniku přispěla k expanzi na nové trhy.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1B5307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4370A6" w:rsidRPr="00D518AF" w:rsidRDefault="004370A6" w:rsidP="00F37FAA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880695" w:rsidRPr="00D518AF" w:rsidTr="00233BE3">
        <w:trPr>
          <w:trHeight w:val="454"/>
          <w:jc w:val="center"/>
        </w:trPr>
        <w:tc>
          <w:tcPr>
            <w:tcW w:w="5669" w:type="dxa"/>
            <w:vAlign w:val="center"/>
          </w:tcPr>
          <w:p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V důsledku změn v podnikatelském prostředí (pandemie </w:t>
            </w:r>
            <w:proofErr w:type="spellStart"/>
            <w:r>
              <w:rPr>
                <w:rFonts w:cstheme="minorHAnsi"/>
                <w:sz w:val="20"/>
                <w:szCs w:val="20"/>
              </w:rPr>
              <w:t>Covid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19, válka, nárůst inflace atd.) došlo ke změně strategie podniku.</w:t>
            </w:r>
          </w:p>
        </w:tc>
        <w:tc>
          <w:tcPr>
            <w:tcW w:w="454" w:type="dxa"/>
            <w:vAlign w:val="center"/>
          </w:tcPr>
          <w:p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880695" w:rsidRPr="00D518AF" w:rsidRDefault="00880695" w:rsidP="00880695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D518AF"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:rsidR="00D518AF" w:rsidRDefault="00D518AF" w:rsidP="00D518AF">
      <w:pPr>
        <w:pStyle w:val="Odstavecseseznamem"/>
        <w:spacing w:before="240" w:after="240" w:line="240" w:lineRule="auto"/>
        <w:ind w:left="284"/>
        <w:jc w:val="both"/>
        <w:rPr>
          <w:rFonts w:cstheme="minorHAnsi"/>
          <w:b/>
        </w:rPr>
      </w:pPr>
    </w:p>
    <w:p w:rsidR="000315E9" w:rsidRPr="00D518AF" w:rsidRDefault="000315E9" w:rsidP="000315E9">
      <w:pPr>
        <w:pStyle w:val="Odstavecseseznamem"/>
        <w:numPr>
          <w:ilvl w:val="2"/>
          <w:numId w:val="4"/>
        </w:numPr>
        <w:spacing w:before="240" w:after="240" w:line="240" w:lineRule="auto"/>
        <w:ind w:left="284" w:hanging="284"/>
        <w:jc w:val="both"/>
        <w:rPr>
          <w:rFonts w:cstheme="minorHAnsi"/>
          <w:b/>
        </w:rPr>
      </w:pPr>
      <w:r w:rsidRPr="00D518AF">
        <w:rPr>
          <w:rFonts w:cstheme="minorHAnsi"/>
          <w:b/>
        </w:rPr>
        <w:t xml:space="preserve">Strategie Vašeho podniku může být charakterizována jako </w:t>
      </w:r>
      <w:r w:rsidRPr="00D518AF">
        <w:rPr>
          <w:rFonts w:cstheme="minorHAnsi"/>
          <w:i/>
        </w:rPr>
        <w:t>(pouze jedna odpověď)</w:t>
      </w:r>
      <w:r w:rsidRPr="00D518AF">
        <w:rPr>
          <w:rFonts w:cstheme="minorHAnsi"/>
          <w:b/>
        </w:rPr>
        <w:t>:</w:t>
      </w:r>
    </w:p>
    <w:p w:rsidR="000315E9" w:rsidRPr="00D518AF" w:rsidRDefault="000315E9" w:rsidP="000315E9">
      <w:pPr>
        <w:pStyle w:val="Odstavecseseznamem"/>
        <w:numPr>
          <w:ilvl w:val="0"/>
          <w:numId w:val="9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úspěšná – došlo v jejím důsledku k nárůstu úrovně tržeb za poslední tři roky celkově</w:t>
      </w:r>
    </w:p>
    <w:p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5%</w:t>
      </w:r>
    </w:p>
    <w:p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10%</w:t>
      </w:r>
    </w:p>
    <w:p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20%</w:t>
      </w:r>
    </w:p>
    <w:p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30%</w:t>
      </w:r>
    </w:p>
    <w:p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40%</w:t>
      </w:r>
    </w:p>
    <w:p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do 50%</w:t>
      </w:r>
    </w:p>
    <w:p w:rsidR="000315E9" w:rsidRPr="00D518AF" w:rsidRDefault="000315E9" w:rsidP="000315E9">
      <w:pPr>
        <w:pStyle w:val="Odstavecseseznamem"/>
        <w:numPr>
          <w:ilvl w:val="1"/>
          <w:numId w:val="18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můžete uvést konkrétní nárůst v procentech…………………………………………………………</w:t>
      </w:r>
    </w:p>
    <w:p w:rsidR="000315E9" w:rsidRPr="00D518AF" w:rsidRDefault="000315E9" w:rsidP="000315E9">
      <w:pPr>
        <w:pStyle w:val="Odstavecseseznamem"/>
        <w:numPr>
          <w:ilvl w:val="0"/>
          <w:numId w:val="9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neúspěšná – došlo v jejím důsledku k poklesu úrovně tržeb za poslední tři roky</w:t>
      </w:r>
    </w:p>
    <w:p w:rsidR="000315E9" w:rsidRPr="00D518AF" w:rsidRDefault="000315E9" w:rsidP="000315E9">
      <w:pPr>
        <w:pStyle w:val="Odstavecseseznamem"/>
        <w:numPr>
          <w:ilvl w:val="0"/>
          <w:numId w:val="9"/>
        </w:numPr>
        <w:spacing w:before="240" w:after="240" w:line="240" w:lineRule="auto"/>
        <w:jc w:val="both"/>
        <w:rPr>
          <w:rFonts w:cstheme="minorHAnsi"/>
        </w:rPr>
      </w:pPr>
      <w:r w:rsidRPr="00D518AF">
        <w:rPr>
          <w:rFonts w:cstheme="minorHAnsi"/>
        </w:rPr>
        <w:t>neutrální – nedošlo v jejím důsledku ke změně úrovně tržeb za poslední tři roky</w:t>
      </w:r>
    </w:p>
    <w:p w:rsidR="000315E9" w:rsidRDefault="000315E9" w:rsidP="000315E9">
      <w:pPr>
        <w:pStyle w:val="Odstavecseseznamem"/>
        <w:spacing w:before="240" w:after="240" w:line="240" w:lineRule="auto"/>
        <w:jc w:val="both"/>
        <w:rPr>
          <w:rFonts w:cstheme="minorHAnsi"/>
        </w:rPr>
      </w:pPr>
    </w:p>
    <w:p w:rsidR="00D518AF" w:rsidRPr="00D518AF" w:rsidRDefault="00D518AF" w:rsidP="000315E9">
      <w:pPr>
        <w:pStyle w:val="Odstavecseseznamem"/>
        <w:spacing w:before="240" w:after="240" w:line="240" w:lineRule="auto"/>
        <w:jc w:val="both"/>
        <w:rPr>
          <w:rFonts w:cstheme="minorHAnsi"/>
        </w:rPr>
      </w:pPr>
    </w:p>
    <w:p w:rsidR="000315E9" w:rsidRDefault="000315E9" w:rsidP="009E61AC">
      <w:pPr>
        <w:spacing w:before="240" w:after="24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9E61AC">
      <w:pPr>
        <w:spacing w:before="240" w:after="240" w:line="240" w:lineRule="auto"/>
        <w:jc w:val="both"/>
        <w:rPr>
          <w:rFonts w:cstheme="minorHAnsi"/>
          <w:b/>
          <w:sz w:val="24"/>
          <w:szCs w:val="24"/>
        </w:rPr>
      </w:pPr>
    </w:p>
    <w:p w:rsidR="00D518AF" w:rsidRDefault="00D518AF" w:rsidP="009E61AC">
      <w:pPr>
        <w:spacing w:before="240" w:after="240" w:line="240" w:lineRule="auto"/>
        <w:jc w:val="both"/>
        <w:rPr>
          <w:rFonts w:cstheme="minorHAnsi"/>
          <w:b/>
          <w:sz w:val="24"/>
          <w:szCs w:val="24"/>
        </w:rPr>
      </w:pPr>
    </w:p>
    <w:p w:rsidR="009E61AC" w:rsidRPr="009E61AC" w:rsidRDefault="00454507" w:rsidP="009E61AC">
      <w:pPr>
        <w:spacing w:before="240" w:after="24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S</w:t>
      </w:r>
      <w:r w:rsidR="009E61AC">
        <w:rPr>
          <w:rFonts w:cstheme="minorHAnsi"/>
          <w:b/>
          <w:sz w:val="24"/>
          <w:szCs w:val="24"/>
        </w:rPr>
        <w:t>TRATEGIE MEZINÁRODNÍCH AKTIVIT</w:t>
      </w:r>
    </w:p>
    <w:p w:rsidR="00DD05A6" w:rsidRPr="00BD3F15" w:rsidRDefault="00DD05A6" w:rsidP="006F7760">
      <w:pPr>
        <w:pStyle w:val="Odstavecseseznamem"/>
        <w:numPr>
          <w:ilvl w:val="2"/>
          <w:numId w:val="4"/>
        </w:numPr>
        <w:spacing w:before="240" w:after="240" w:line="240" w:lineRule="auto"/>
        <w:ind w:left="284" w:hanging="284"/>
        <w:jc w:val="both"/>
        <w:rPr>
          <w:rFonts w:cstheme="minorHAnsi"/>
          <w:b/>
          <w:i/>
        </w:rPr>
      </w:pPr>
      <w:r w:rsidRPr="00BD3F15">
        <w:rPr>
          <w:rFonts w:cstheme="minorHAnsi"/>
          <w:b/>
          <w:i/>
        </w:rPr>
        <w:t xml:space="preserve">Realizuje Váš podnik mezinárodní podnikatelské aktivity? </w:t>
      </w:r>
    </w:p>
    <w:p w:rsidR="00DD05A6" w:rsidRPr="00BD3F15" w:rsidRDefault="00DD05A6" w:rsidP="006F7760">
      <w:pPr>
        <w:pStyle w:val="Odstavecseseznamem"/>
        <w:numPr>
          <w:ilvl w:val="2"/>
          <w:numId w:val="10"/>
        </w:numPr>
        <w:spacing w:after="120" w:line="240" w:lineRule="auto"/>
        <w:ind w:left="709" w:hanging="283"/>
        <w:jc w:val="both"/>
        <w:rPr>
          <w:rFonts w:cstheme="minorHAnsi"/>
        </w:rPr>
      </w:pPr>
      <w:r w:rsidRPr="00BD3F15">
        <w:rPr>
          <w:rFonts w:cstheme="minorHAnsi"/>
        </w:rPr>
        <w:t xml:space="preserve">ano, a to od roku……………………………………………………… </w:t>
      </w:r>
      <w:r w:rsidR="00C06278" w:rsidRPr="00BD3F15">
        <w:rPr>
          <w:rFonts w:cstheme="minorHAnsi"/>
          <w:i/>
        </w:rPr>
        <w:t>(přejděte k otázce 7 a dále pokračujte)</w:t>
      </w:r>
    </w:p>
    <w:p w:rsidR="00DD05A6" w:rsidRPr="00BD3F15" w:rsidRDefault="00DD05A6" w:rsidP="006F7760">
      <w:pPr>
        <w:pStyle w:val="Odstavecseseznamem"/>
        <w:numPr>
          <w:ilvl w:val="2"/>
          <w:numId w:val="10"/>
        </w:numPr>
        <w:spacing w:after="120" w:line="240" w:lineRule="auto"/>
        <w:ind w:left="709" w:hanging="283"/>
        <w:jc w:val="both"/>
        <w:rPr>
          <w:rFonts w:cstheme="minorHAnsi"/>
        </w:rPr>
      </w:pPr>
      <w:r w:rsidRPr="00BD3F15">
        <w:rPr>
          <w:rFonts w:cstheme="minorHAnsi"/>
        </w:rPr>
        <w:t xml:space="preserve">ne, nikdy jsme na zahraničních trzích nepůsobili a neuvažujeme o tom </w:t>
      </w:r>
      <w:r w:rsidR="009E61AC" w:rsidRPr="00BD3F15">
        <w:rPr>
          <w:rFonts w:cstheme="minorHAnsi"/>
          <w:i/>
        </w:rPr>
        <w:t>(konec dotazování</w:t>
      </w:r>
      <w:r w:rsidR="00C06278" w:rsidRPr="00BD3F15">
        <w:rPr>
          <w:rFonts w:cstheme="minorHAnsi"/>
          <w:i/>
        </w:rPr>
        <w:t>)</w:t>
      </w:r>
    </w:p>
    <w:p w:rsidR="00DD05A6" w:rsidRPr="00BD3F15" w:rsidRDefault="00DD05A6" w:rsidP="006F7760">
      <w:pPr>
        <w:pStyle w:val="Odstavecseseznamem"/>
        <w:numPr>
          <w:ilvl w:val="2"/>
          <w:numId w:val="10"/>
        </w:numPr>
        <w:spacing w:after="120" w:line="240" w:lineRule="auto"/>
        <w:ind w:left="709" w:hanging="283"/>
        <w:jc w:val="both"/>
        <w:rPr>
          <w:rFonts w:cstheme="minorHAnsi"/>
        </w:rPr>
      </w:pPr>
      <w:r w:rsidRPr="00BD3F15">
        <w:rPr>
          <w:rFonts w:cstheme="minorHAnsi"/>
        </w:rPr>
        <w:t xml:space="preserve">v minulosti jsme v zahraničí působili, ale v současné době již nepůsobíme </w:t>
      </w:r>
      <w:r w:rsidR="001B5307" w:rsidRPr="00BD3F15">
        <w:rPr>
          <w:rFonts w:cstheme="minorHAnsi"/>
          <w:i/>
        </w:rPr>
        <w:t xml:space="preserve">(přejděte k otázce 7 a </w:t>
      </w:r>
      <w:r w:rsidR="00AC1F5D" w:rsidRPr="00BD3F15">
        <w:rPr>
          <w:rFonts w:cstheme="minorHAnsi"/>
          <w:i/>
        </w:rPr>
        <w:t>poté ukončete</w:t>
      </w:r>
      <w:r w:rsidR="009E61AC" w:rsidRPr="00BD3F15">
        <w:rPr>
          <w:rFonts w:cstheme="minorHAnsi"/>
          <w:i/>
        </w:rPr>
        <w:t xml:space="preserve"> dotazování</w:t>
      </w:r>
      <w:r w:rsidR="001B5307" w:rsidRPr="00BD3F15">
        <w:rPr>
          <w:rFonts w:cstheme="minorHAnsi"/>
          <w:i/>
        </w:rPr>
        <w:t>)</w:t>
      </w:r>
    </w:p>
    <w:p w:rsidR="00DD05A6" w:rsidRPr="00BD3F15" w:rsidRDefault="00DD05A6" w:rsidP="006F7760">
      <w:pPr>
        <w:pStyle w:val="Odstavecseseznamem"/>
        <w:numPr>
          <w:ilvl w:val="2"/>
          <w:numId w:val="10"/>
        </w:numPr>
        <w:spacing w:after="240" w:line="240" w:lineRule="auto"/>
        <w:ind w:left="709" w:hanging="283"/>
        <w:jc w:val="both"/>
        <w:rPr>
          <w:rFonts w:cstheme="minorHAnsi"/>
        </w:rPr>
      </w:pPr>
      <w:r w:rsidRPr="00BD3F15">
        <w:rPr>
          <w:rFonts w:cstheme="minorHAnsi"/>
        </w:rPr>
        <w:t xml:space="preserve">v současné době nepůsobíme, ale uvažujeme o tom </w:t>
      </w:r>
      <w:r w:rsidR="009E61AC" w:rsidRPr="00BD3F15">
        <w:rPr>
          <w:rFonts w:cstheme="minorHAnsi"/>
          <w:i/>
        </w:rPr>
        <w:t>(konec dotazování</w:t>
      </w:r>
      <w:r w:rsidR="00C06278" w:rsidRPr="00BD3F15">
        <w:rPr>
          <w:rFonts w:cstheme="minorHAnsi"/>
          <w:i/>
        </w:rPr>
        <w:t>)</w:t>
      </w:r>
    </w:p>
    <w:p w:rsidR="00C06278" w:rsidRDefault="00C06278" w:rsidP="00C06278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:rsidR="00D518AF" w:rsidRDefault="00D518AF" w:rsidP="00C06278">
      <w:pPr>
        <w:pStyle w:val="Odstavecseseznamem"/>
        <w:spacing w:after="240" w:line="240" w:lineRule="auto"/>
        <w:ind w:left="709"/>
        <w:jc w:val="both"/>
        <w:rPr>
          <w:rFonts w:cstheme="minorHAnsi"/>
        </w:rPr>
      </w:pPr>
    </w:p>
    <w:p w:rsidR="009E5803" w:rsidRPr="00BD3F15" w:rsidRDefault="009E5803" w:rsidP="009E5803">
      <w:pPr>
        <w:pStyle w:val="Odstavecseseznamem"/>
        <w:numPr>
          <w:ilvl w:val="2"/>
          <w:numId w:val="4"/>
        </w:numPr>
        <w:spacing w:after="0" w:line="240" w:lineRule="auto"/>
        <w:ind w:left="425" w:hanging="425"/>
        <w:contextualSpacing w:val="0"/>
        <w:rPr>
          <w:rFonts w:cstheme="minorHAnsi"/>
          <w:b/>
          <w:i/>
        </w:rPr>
      </w:pPr>
      <w:r w:rsidRPr="00BD3F15">
        <w:rPr>
          <w:rFonts w:cstheme="minorHAnsi"/>
          <w:b/>
          <w:i/>
        </w:rPr>
        <w:t xml:space="preserve">Označte důvody, které vedly Váš podnik ke vstupu na zahraniční trhy  </w:t>
      </w:r>
    </w:p>
    <w:p w:rsidR="009E5803" w:rsidRPr="00BD3F15" w:rsidRDefault="009E5803" w:rsidP="009E5803">
      <w:pPr>
        <w:pStyle w:val="Odstavecseseznamem"/>
        <w:spacing w:after="0" w:line="240" w:lineRule="auto"/>
        <w:ind w:left="425"/>
        <w:contextualSpacing w:val="0"/>
        <w:rPr>
          <w:rFonts w:cstheme="minorHAnsi"/>
          <w:b/>
          <w:i/>
        </w:rPr>
      </w:pPr>
      <w:r w:rsidRPr="00BD3F15">
        <w:rPr>
          <w:rFonts w:cstheme="minorHAnsi"/>
          <w:i/>
        </w:rPr>
        <w:t>(můžete označit více odpovědí)</w:t>
      </w:r>
      <w:r w:rsidRPr="00BD3F15">
        <w:rPr>
          <w:rFonts w:cstheme="minorHAnsi"/>
          <w:b/>
          <w:i/>
        </w:rPr>
        <w:t>: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atraktivnost zahraničního trhu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touha po expanzi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snaha o zvýšení tržeb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kontakty na zahraničním trhu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geografická blízkost zahraničního trhu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kulturní blízkost zahraničního trhu tuzemskému trhu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dřívější import ze zahraničí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možnost získat know-how nebo nové technologie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nižší produkční náklady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kvalifikovaná pracovní síla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výrazná konkurenční výhoda</w:t>
      </w:r>
    </w:p>
    <w:p w:rsidR="009E5803" w:rsidRPr="00BD3F15" w:rsidRDefault="009E5803" w:rsidP="009E5803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BD3F15">
        <w:rPr>
          <w:rFonts w:cstheme="minorHAnsi"/>
        </w:rPr>
        <w:t>další</w:t>
      </w:r>
    </w:p>
    <w:p w:rsidR="00AC1F5D" w:rsidRDefault="00AC1F5D" w:rsidP="00B22D71">
      <w:pPr>
        <w:pStyle w:val="Odstavecseseznamem"/>
        <w:spacing w:after="0"/>
        <w:ind w:left="714"/>
        <w:contextualSpacing w:val="0"/>
        <w:rPr>
          <w:rFonts w:cstheme="minorHAnsi"/>
          <w:sz w:val="20"/>
          <w:szCs w:val="20"/>
        </w:rPr>
      </w:pPr>
    </w:p>
    <w:p w:rsidR="00B22D71" w:rsidRDefault="00B22D71" w:rsidP="00B22D71">
      <w:pPr>
        <w:pStyle w:val="Odstavecseseznamem"/>
        <w:spacing w:after="0"/>
        <w:ind w:left="714"/>
        <w:contextualSpacing w:val="0"/>
        <w:rPr>
          <w:rFonts w:cstheme="minorHAnsi"/>
          <w:sz w:val="20"/>
          <w:szCs w:val="20"/>
        </w:rPr>
      </w:pPr>
    </w:p>
    <w:p w:rsidR="009E5803" w:rsidRPr="00BD3F15" w:rsidRDefault="009E5803" w:rsidP="00EF403C">
      <w:pPr>
        <w:pStyle w:val="Odstavecseseznamem"/>
        <w:numPr>
          <w:ilvl w:val="2"/>
          <w:numId w:val="4"/>
        </w:numPr>
        <w:spacing w:after="0" w:line="240" w:lineRule="auto"/>
        <w:ind w:left="425" w:hanging="426"/>
        <w:contextualSpacing w:val="0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t xml:space="preserve">Označte míru souhlasu s níže uvedenými výrobky </w:t>
      </w:r>
      <w:r w:rsidRPr="00BD3F15">
        <w:rPr>
          <w:rFonts w:cstheme="minorHAnsi"/>
        </w:rPr>
        <w:t xml:space="preserve">(k vyjádření míry souhlasu/nesouhlasu využijte škálu 1 až 7, kde platí </w:t>
      </w:r>
      <w:r w:rsidRPr="00BD3F15">
        <w:rPr>
          <w:rFonts w:cstheme="minorHAnsi"/>
          <w:b/>
          <w:i/>
        </w:rPr>
        <w:t>1=rozhodně nesouhlasím a 7=rozhodně souhlasím</w:t>
      </w:r>
      <w:r w:rsidRPr="00BD3F15">
        <w:rPr>
          <w:rFonts w:cstheme="minorHAnsi"/>
        </w:rPr>
        <w:t>)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 xml:space="preserve">Náš podnik má jasně stanovenou strategii pro mezinárodní trhy. 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BA6606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Náš podnik má jasně a konkrétně stanovené cíle pro mezinárodní trhy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Strategie Vašeho podniku je odlišná pro tuzemský trh a pro mezinárodní trhy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Současná strategie Vašeho podniku na mezinárodních trzích může být charakterizována jako úspěšná a naplňující cíle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Současná strategie podniku</w:t>
            </w:r>
            <w:r>
              <w:rPr>
                <w:rFonts w:cstheme="minorHAnsi"/>
                <w:sz w:val="20"/>
                <w:szCs w:val="20"/>
              </w:rPr>
              <w:t xml:space="preserve"> pro mezinárodní trhy</w:t>
            </w:r>
            <w:r w:rsidRPr="001B5307">
              <w:rPr>
                <w:rFonts w:cstheme="minorHAnsi"/>
                <w:sz w:val="20"/>
                <w:szCs w:val="20"/>
              </w:rPr>
              <w:t xml:space="preserve"> přispěla k růstu zahraničních prodejů</w:t>
            </w:r>
            <w:r>
              <w:rPr>
                <w:rFonts w:cstheme="minorHAnsi"/>
                <w:sz w:val="20"/>
                <w:szCs w:val="20"/>
              </w:rPr>
              <w:t xml:space="preserve"> za poslední tři roky</w:t>
            </w:r>
            <w:r w:rsidRPr="001B5307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 rámci uplatňované mezinárodní strategie jsme aktivně hledali zdroje informací o tržních podmínkách, tržní poptávce nebo míře konkurence v jedné nebo více zahraničních zemích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 rámci uplatňované mezinárodní strategie jsme věnovali značné finanční a lidské zdroje k realizaci zahraničních aktivit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V rámci uplatňované mezinárodní strategie jsme výrazně modifikovali balení produktů tak, aby odpovídalo potřebám konkrétních zahraničních trhů. 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:rsidR="009E5803" w:rsidRDefault="009E5803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:rsidR="00B22D71" w:rsidRDefault="00B22D71" w:rsidP="009E5803">
      <w:pPr>
        <w:pStyle w:val="Odstavecseseznamem"/>
        <w:spacing w:after="0"/>
        <w:ind w:left="426"/>
        <w:contextualSpacing w:val="0"/>
        <w:rPr>
          <w:rFonts w:cstheme="minorHAnsi"/>
          <w:b/>
          <w:i/>
          <w:sz w:val="24"/>
          <w:szCs w:val="24"/>
        </w:rPr>
      </w:pPr>
    </w:p>
    <w:p w:rsidR="00D13A55" w:rsidRPr="00BD3F15" w:rsidRDefault="009E5803" w:rsidP="00EF403C">
      <w:pPr>
        <w:pStyle w:val="Odstavecseseznamem"/>
        <w:numPr>
          <w:ilvl w:val="2"/>
          <w:numId w:val="4"/>
        </w:numPr>
        <w:spacing w:after="0" w:line="240" w:lineRule="auto"/>
        <w:ind w:left="425" w:hanging="425"/>
        <w:contextualSpacing w:val="0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lastRenderedPageBreak/>
        <w:t>Z</w:t>
      </w:r>
      <w:r w:rsidR="00D13A55" w:rsidRPr="00BD3F15">
        <w:rPr>
          <w:rFonts w:cstheme="minorHAnsi"/>
          <w:b/>
        </w:rPr>
        <w:t xml:space="preserve">ahájení mezinárodních aktivit Vašeho podniku může být popsán následovně </w:t>
      </w:r>
      <w:r w:rsidR="00D13A55" w:rsidRPr="00BD3F15">
        <w:rPr>
          <w:rFonts w:cstheme="minorHAnsi"/>
        </w:rPr>
        <w:t xml:space="preserve">(Označte míru souhlasu s níže uvedenými výrobky. K vyjádření míry souhlasu/nesouhlasu využijte škálu 1 až 7, kde platí </w:t>
      </w:r>
      <w:r w:rsidR="00D13A55" w:rsidRPr="00BD3F15">
        <w:rPr>
          <w:rFonts w:cstheme="minorHAnsi"/>
          <w:b/>
          <w:i/>
        </w:rPr>
        <w:t>1=rozhodně nesouhlasím a 7=rozhodně souhlasím</w:t>
      </w:r>
      <w:r w:rsidR="00D13A55" w:rsidRPr="00BD3F15">
        <w:rPr>
          <w:rFonts w:cstheme="minorHAnsi"/>
        </w:rPr>
        <w:t>)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D13A55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D13A55" w:rsidRPr="001B5307" w:rsidRDefault="00D13A55" w:rsidP="00D13A55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rozhodnutí o zahájení mezinárodních aktivit Vašeho podniku došlo už v okamžiku myšlenky na založení podniku.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D13A55" w:rsidRPr="00BA6606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D13A55" w:rsidRPr="001B5307" w:rsidRDefault="00D13A55" w:rsidP="00D13A55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K rozhodnutí o zahájení mezinárodních aktivit Vašeho podniku došlo během doby přípravy zahájení podnikání. 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 rozhodnutí o zahájení mezinárodních aktivit Vašeho podniku došlo až po rozjezdu podnikání.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ces začleňování Vašeho podniku do mezinárodních aktivit lze popsat jako nahodilý, spíše jednorázový na základě vzniklé příležitosti.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ces začleňování Vašeho podniku do mezinárodních aktivit lze popsat jako postupný, systematický, krok po kroku.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ces začleňování Vašeho podniku do mezinárodních aktivit lze popsat jako</w:t>
            </w:r>
            <w:r w:rsidR="009E5803">
              <w:rPr>
                <w:rFonts w:cstheme="minorHAnsi"/>
                <w:sz w:val="20"/>
                <w:szCs w:val="20"/>
              </w:rPr>
              <w:t xml:space="preserve"> proces začleňování prostřednictvím obchodních sítí a partnerů.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D13A55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D13A55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ces začleňování Vašeho podniku do mezinárodních aktivit lze popsat jako mezinárodní od samotného založení podniku.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D13A55" w:rsidRPr="001B5307" w:rsidRDefault="00D13A55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:rsidR="00D13A55" w:rsidRDefault="00D13A55" w:rsidP="00D13A55">
      <w:pPr>
        <w:spacing w:after="0" w:line="240" w:lineRule="auto"/>
        <w:ind w:left="360"/>
        <w:jc w:val="both"/>
        <w:rPr>
          <w:rFonts w:cstheme="minorHAnsi"/>
          <w:b/>
          <w:sz w:val="20"/>
          <w:szCs w:val="20"/>
        </w:rPr>
      </w:pPr>
    </w:p>
    <w:p w:rsidR="009E5803" w:rsidRPr="00BD3F15" w:rsidRDefault="009E5803" w:rsidP="00EF403C">
      <w:pPr>
        <w:pStyle w:val="Odstavecseseznamem"/>
        <w:numPr>
          <w:ilvl w:val="2"/>
          <w:numId w:val="4"/>
        </w:numPr>
        <w:spacing w:after="0" w:line="240" w:lineRule="auto"/>
        <w:ind w:left="425" w:hanging="426"/>
        <w:contextualSpacing w:val="0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t xml:space="preserve">Při zahájení mezinárodních aktivit Váš podnik </w:t>
      </w:r>
      <w:r w:rsidRPr="00BD3F15">
        <w:rPr>
          <w:rFonts w:cstheme="minorHAnsi"/>
        </w:rPr>
        <w:t xml:space="preserve">(Označte míru souhlasu s níže uvedenými výrobky. K vyjádření míry souhlasu/nesouhlasu využijte škálu 1 až 7, kde platí </w:t>
      </w:r>
      <w:r w:rsidRPr="00BD3F15">
        <w:rPr>
          <w:rFonts w:cstheme="minorHAnsi"/>
          <w:b/>
          <w:i/>
        </w:rPr>
        <w:t>1=rozhodně nesouhlasím a 7=rozhodně souhlasím</w:t>
      </w:r>
      <w:r w:rsidRPr="00BD3F15">
        <w:rPr>
          <w:rFonts w:cstheme="minorHAnsi"/>
        </w:rPr>
        <w:t>)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olupracoval s kýmkoliv, kdo navrhl určitou spolupráci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BA6606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olupracoval jenom s vybranými subjekty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olupracoval s vybranými subjekty s konkrétním návrhem spolupráce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ktivně vytvářel podnikové sítě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ouze vstupoval do již existujících podnikových sítí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stupoval nejen do existujících sítí, ale také vytvářel své vlastní sítě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eměl zájem o spolupráci v podnikových sítích.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1B5307" w:rsidRDefault="009E5803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:rsidR="009E5803" w:rsidRDefault="009E5803" w:rsidP="009E5803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:rsidR="009E5803" w:rsidRPr="00BD3F15" w:rsidRDefault="009E5803" w:rsidP="00EF403C">
      <w:pPr>
        <w:pStyle w:val="Odstavecseseznamem"/>
        <w:numPr>
          <w:ilvl w:val="2"/>
          <w:numId w:val="4"/>
        </w:numPr>
        <w:spacing w:after="0" w:line="240" w:lineRule="auto"/>
        <w:ind w:left="426" w:hanging="426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t xml:space="preserve">Vaše působení v mezinárodních sítích lze charakterizovat následujícím způsobem </w:t>
      </w:r>
      <w:r w:rsidRPr="00BD3F15">
        <w:rPr>
          <w:rFonts w:cstheme="minorHAnsi"/>
        </w:rPr>
        <w:t xml:space="preserve">(k vyjádření míry souhlasu/nesouhlasu využijte škálu 1 až 7, kde platí </w:t>
      </w:r>
      <w:r w:rsidRPr="00BD3F15">
        <w:rPr>
          <w:rFonts w:cstheme="minorHAnsi"/>
          <w:b/>
          <w:i/>
        </w:rPr>
        <w:t>1=rozhodně nesouhlasím a 7=rozhodně souhlasím</w:t>
      </w:r>
      <w:r w:rsidRPr="00BD3F15">
        <w:rPr>
          <w:rFonts w:cstheme="minorHAnsi"/>
        </w:rPr>
        <w:t>)</w:t>
      </w:r>
    </w:p>
    <w:tbl>
      <w:tblPr>
        <w:tblStyle w:val="Mkatabulky"/>
        <w:tblW w:w="8847" w:type="dxa"/>
        <w:jc w:val="center"/>
        <w:tblLayout w:type="fixed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9E5803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avidelně komunikujeme se současnými partnery v síti s ohledem na vzájemná očekávání.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</w:t>
            </w:r>
            <w:r w:rsidRPr="006643BB">
              <w:rPr>
                <w:rFonts w:cstheme="minorHAnsi"/>
                <w:sz w:val="20"/>
                <w:szCs w:val="20"/>
              </w:rPr>
              <w:t xml:space="preserve">řizpůsobujeme využití zdrojů </w:t>
            </w:r>
            <w:r>
              <w:rPr>
                <w:rFonts w:cstheme="minorHAnsi"/>
                <w:sz w:val="20"/>
                <w:szCs w:val="20"/>
              </w:rPr>
              <w:t xml:space="preserve">(např. lidských, finančních apod.) </w:t>
            </w:r>
            <w:r w:rsidRPr="006643BB">
              <w:rPr>
                <w:rFonts w:cstheme="minorHAnsi"/>
                <w:sz w:val="20"/>
                <w:szCs w:val="20"/>
              </w:rPr>
              <w:t>současnému individuálnímu vztahu</w:t>
            </w:r>
            <w:r>
              <w:rPr>
                <w:rFonts w:cstheme="minorHAnsi"/>
                <w:sz w:val="20"/>
                <w:szCs w:val="20"/>
              </w:rPr>
              <w:t xml:space="preserve"> v síti.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J</w:t>
            </w:r>
            <w:r w:rsidRPr="006643BB">
              <w:rPr>
                <w:rFonts w:cstheme="minorHAnsi"/>
                <w:sz w:val="20"/>
                <w:szCs w:val="20"/>
              </w:rPr>
              <w:t>sme si vědomi cílů, strategií a potenciálu našich stávajících partnerů</w:t>
            </w:r>
            <w:r>
              <w:rPr>
                <w:rFonts w:cstheme="minorHAnsi"/>
                <w:sz w:val="20"/>
                <w:szCs w:val="20"/>
              </w:rPr>
              <w:t xml:space="preserve"> v síti.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Ú</w:t>
            </w:r>
            <w:r w:rsidRPr="006643BB">
              <w:rPr>
                <w:rFonts w:cstheme="minorHAnsi"/>
                <w:sz w:val="20"/>
                <w:szCs w:val="20"/>
              </w:rPr>
              <w:t>zce spolupracujeme s obchodními partnery na vývoji nabídky produktů/služeb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</w:t>
            </w:r>
            <w:r w:rsidRPr="00854CE8">
              <w:rPr>
                <w:rFonts w:cstheme="minorHAnsi"/>
                <w:sz w:val="20"/>
                <w:szCs w:val="20"/>
              </w:rPr>
              <w:t>áme koordinátory pro jednotlivé partnery</w:t>
            </w:r>
            <w:r>
              <w:rPr>
                <w:rFonts w:cstheme="minorHAnsi"/>
                <w:sz w:val="20"/>
                <w:szCs w:val="20"/>
              </w:rPr>
              <w:t xml:space="preserve"> v síti</w:t>
            </w:r>
            <w:r w:rsidRPr="00854CE8">
              <w:rPr>
                <w:rFonts w:cstheme="minorHAnsi"/>
                <w:sz w:val="20"/>
                <w:szCs w:val="20"/>
              </w:rPr>
              <w:t>, kteří jsou zodpovědní za vztahy s konkrétními partnery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</w:t>
            </w:r>
            <w:r w:rsidRPr="00854CE8">
              <w:rPr>
                <w:rFonts w:cstheme="minorHAnsi"/>
                <w:sz w:val="20"/>
                <w:szCs w:val="20"/>
              </w:rPr>
              <w:t xml:space="preserve">ravidelně diskutujeme s našimi stávajícími partnery </w:t>
            </w:r>
            <w:r>
              <w:rPr>
                <w:rFonts w:cstheme="minorHAnsi"/>
                <w:sz w:val="20"/>
                <w:szCs w:val="20"/>
              </w:rPr>
              <w:t xml:space="preserve">v síti </w:t>
            </w:r>
            <w:r w:rsidRPr="00854CE8">
              <w:rPr>
                <w:rFonts w:cstheme="minorHAnsi"/>
                <w:sz w:val="20"/>
                <w:szCs w:val="20"/>
              </w:rPr>
              <w:t>o tom, jak se můžeme vzájemně podporovat v našem úspěchu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Jsme neustále otevřeni novým vztahům s novými partnery.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9E5803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9E5803" w:rsidRPr="006F5B92" w:rsidRDefault="009E5803" w:rsidP="009E580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ktivně zkoušíme hledat nové partnery do sítě.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9E5803" w:rsidRPr="006F5B92" w:rsidRDefault="009E5803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:rsidR="00157069" w:rsidRPr="00BD3F15" w:rsidRDefault="00DD05A6" w:rsidP="006F7760">
      <w:pPr>
        <w:pStyle w:val="Odstavecseseznamem"/>
        <w:numPr>
          <w:ilvl w:val="2"/>
          <w:numId w:val="4"/>
        </w:numPr>
        <w:spacing w:after="0" w:line="240" w:lineRule="auto"/>
        <w:ind w:left="425" w:hanging="425"/>
        <w:contextualSpacing w:val="0"/>
        <w:rPr>
          <w:rFonts w:cstheme="minorHAnsi"/>
          <w:b/>
        </w:rPr>
      </w:pPr>
      <w:r w:rsidRPr="00BD3F15">
        <w:rPr>
          <w:rFonts w:cstheme="minorHAnsi"/>
          <w:b/>
        </w:rPr>
        <w:lastRenderedPageBreak/>
        <w:t>V jaké podobě v současné době působíte na mezinárodních trzích</w:t>
      </w:r>
      <w:r w:rsidR="00157069" w:rsidRPr="00BD3F15">
        <w:rPr>
          <w:rFonts w:cstheme="minorHAnsi"/>
          <w:b/>
        </w:rPr>
        <w:t>?</w:t>
      </w:r>
    </w:p>
    <w:p w:rsidR="00DD05A6" w:rsidRPr="00BD3F15" w:rsidRDefault="001B5307" w:rsidP="00157069">
      <w:pPr>
        <w:pStyle w:val="Odstavecseseznamem"/>
        <w:spacing w:after="0" w:line="240" w:lineRule="auto"/>
        <w:ind w:left="425"/>
        <w:contextualSpacing w:val="0"/>
        <w:rPr>
          <w:rFonts w:cstheme="minorHAnsi"/>
          <w:b/>
        </w:rPr>
      </w:pPr>
      <w:r w:rsidRPr="00BD3F15">
        <w:rPr>
          <w:rFonts w:cstheme="minorHAnsi"/>
          <w:i/>
        </w:rPr>
        <w:t>(můžete označit více odpovědí)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přímé exportní aktivity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nepřímé exportní aktivity pomocí zprostředkovatelů a prostředníků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licence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proofErr w:type="spellStart"/>
      <w:r w:rsidRPr="00BD3F15">
        <w:rPr>
          <w:rFonts w:cstheme="minorHAnsi"/>
        </w:rPr>
        <w:t>franchising</w:t>
      </w:r>
      <w:proofErr w:type="spellEnd"/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projekty na klíč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joint venture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výrobní dceřiné společnosti, jejich počet v zahraničí…………………………………..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prodejní dceřiné společnosti, jejich počet v zahraničí………………………………….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servisní dceřiné společnosti, jejich počet v zahraničí…………………………………..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investice na zelené louce</w:t>
      </w:r>
    </w:p>
    <w:p w:rsidR="00DD05A6" w:rsidRPr="00BD3F15" w:rsidRDefault="00DD05A6" w:rsidP="006F7760">
      <w:pPr>
        <w:pStyle w:val="Odstavecseseznamem"/>
        <w:numPr>
          <w:ilvl w:val="0"/>
          <w:numId w:val="8"/>
        </w:numPr>
        <w:spacing w:after="0" w:line="240" w:lineRule="auto"/>
        <w:ind w:left="709" w:hanging="284"/>
        <w:contextualSpacing w:val="0"/>
        <w:rPr>
          <w:rFonts w:cstheme="minorHAnsi"/>
        </w:rPr>
      </w:pPr>
      <w:r w:rsidRPr="00BD3F15">
        <w:rPr>
          <w:rFonts w:cstheme="minorHAnsi"/>
        </w:rPr>
        <w:t>portfoliové investice</w:t>
      </w:r>
    </w:p>
    <w:p w:rsidR="00DD05A6" w:rsidRDefault="00DD05A6" w:rsidP="00DD05A6">
      <w:pPr>
        <w:pStyle w:val="Odstavecseseznamem"/>
        <w:spacing w:after="120" w:line="240" w:lineRule="auto"/>
        <w:ind w:left="709"/>
        <w:contextualSpacing w:val="0"/>
        <w:jc w:val="both"/>
        <w:rPr>
          <w:rFonts w:ascii="Times New Roman" w:hAnsi="Times New Roman" w:cs="Times New Roman"/>
        </w:rPr>
      </w:pPr>
    </w:p>
    <w:p w:rsidR="00DD05A6" w:rsidRPr="00BD3F15" w:rsidRDefault="00DD05A6" w:rsidP="00BD3F15">
      <w:pPr>
        <w:pStyle w:val="Odstavecseseznamem"/>
        <w:numPr>
          <w:ilvl w:val="2"/>
          <w:numId w:val="4"/>
        </w:numPr>
        <w:spacing w:after="0" w:line="240" w:lineRule="auto"/>
        <w:ind w:left="425" w:hanging="425"/>
        <w:contextualSpacing w:val="0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t>Uveďte počet a 3 nejvýznamnější země, ve kterých Váš podnik působí v současné době:</w:t>
      </w:r>
    </w:p>
    <w:p w:rsidR="00826DF2" w:rsidRPr="00BD3F15" w:rsidRDefault="00161BF2" w:rsidP="00826DF2">
      <w:pPr>
        <w:pStyle w:val="Odstavecseseznamem"/>
        <w:ind w:left="426"/>
        <w:rPr>
          <w:rFonts w:cstheme="minorHAnsi"/>
        </w:rPr>
      </w:pPr>
      <w:r w:rsidRPr="00BD3F15">
        <w:rPr>
          <w:rFonts w:cstheme="minorHAnsi"/>
        </w:rPr>
        <w:t>Počet zemí současného působení……………………………………………………………………………</w:t>
      </w:r>
      <w:r w:rsidR="0081547B" w:rsidRPr="00BD3F15">
        <w:rPr>
          <w:rFonts w:cstheme="minorHAnsi"/>
        </w:rPr>
        <w:t>…………………..</w:t>
      </w:r>
    </w:p>
    <w:p w:rsidR="00161BF2" w:rsidRPr="00BD3F15" w:rsidRDefault="00161BF2" w:rsidP="00826DF2">
      <w:pPr>
        <w:pStyle w:val="Odstavecseseznamem"/>
        <w:ind w:left="426"/>
        <w:rPr>
          <w:rFonts w:cstheme="minorHAnsi"/>
        </w:rPr>
      </w:pPr>
      <w:r w:rsidRPr="00BD3F15">
        <w:rPr>
          <w:rFonts w:cstheme="minorHAnsi"/>
        </w:rPr>
        <w:t>Uveďte 3 nejvýznamnější země současného působení…………………………….......................................</w:t>
      </w:r>
    </w:p>
    <w:p w:rsidR="00161BF2" w:rsidRPr="00BD3F15" w:rsidRDefault="00161BF2" w:rsidP="00826DF2">
      <w:pPr>
        <w:pStyle w:val="Odstavecseseznamem"/>
        <w:ind w:left="426"/>
        <w:rPr>
          <w:rFonts w:cstheme="minorHAnsi"/>
        </w:rPr>
      </w:pPr>
      <w:r w:rsidRPr="00BD3F15">
        <w:rPr>
          <w:rFonts w:cstheme="minorHAnsi"/>
        </w:rPr>
        <w:t>……………………………………………………………………………………………………………………………………………………..</w:t>
      </w:r>
    </w:p>
    <w:p w:rsidR="00161BF2" w:rsidRPr="00BD3F15" w:rsidRDefault="00161BF2" w:rsidP="00826DF2">
      <w:pPr>
        <w:pStyle w:val="Odstavecseseznamem"/>
        <w:ind w:left="426"/>
        <w:rPr>
          <w:rFonts w:cstheme="minorHAnsi"/>
        </w:rPr>
      </w:pPr>
    </w:p>
    <w:p w:rsidR="00826DF2" w:rsidRPr="00BD3F15" w:rsidRDefault="00826DF2" w:rsidP="00BD3F15">
      <w:pPr>
        <w:pStyle w:val="Odstavecseseznamem"/>
        <w:numPr>
          <w:ilvl w:val="2"/>
          <w:numId w:val="4"/>
        </w:numPr>
        <w:spacing w:line="240" w:lineRule="auto"/>
        <w:ind w:left="425" w:hanging="425"/>
        <w:jc w:val="both"/>
        <w:rPr>
          <w:rFonts w:cstheme="minorHAnsi"/>
          <w:b/>
          <w:i/>
        </w:rPr>
      </w:pPr>
      <w:r w:rsidRPr="00BD3F15">
        <w:rPr>
          <w:rFonts w:cstheme="minorHAnsi"/>
          <w:b/>
          <w:i/>
        </w:rPr>
        <w:t xml:space="preserve">Uveďte, kterými nezbytnými zdroji podnik disponoval již při rozhodování o zahájení mezinárodních aktivit  </w:t>
      </w:r>
      <w:r w:rsidRPr="00BD3F15">
        <w:rPr>
          <w:rFonts w:cstheme="minorHAnsi"/>
          <w:i/>
        </w:rPr>
        <w:t>(můžete označit více odpovědí)</w:t>
      </w:r>
      <w:r w:rsidRPr="00BD3F15">
        <w:rPr>
          <w:rFonts w:cstheme="minorHAnsi"/>
          <w:b/>
          <w:i/>
        </w:rPr>
        <w:t>:</w:t>
      </w:r>
    </w:p>
    <w:p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kapitál (peníze)</w:t>
      </w:r>
    </w:p>
    <w:p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speciální znalosti v konkrétních oblastech</w:t>
      </w:r>
    </w:p>
    <w:p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patenty</w:t>
      </w:r>
    </w:p>
    <w:p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zahraniční kontakty</w:t>
      </w:r>
    </w:p>
    <w:p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znalosti jednotlivých trhů</w:t>
      </w:r>
    </w:p>
    <w:p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koncepci jak realizovat (rozvinout) jednotlivé podnikání</w:t>
      </w:r>
    </w:p>
    <w:p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contextualSpacing w:val="0"/>
        <w:jc w:val="both"/>
        <w:rPr>
          <w:rFonts w:cstheme="minorHAnsi"/>
        </w:rPr>
      </w:pPr>
      <w:r w:rsidRPr="00BD3F15">
        <w:rPr>
          <w:rFonts w:cstheme="minorHAnsi"/>
        </w:rPr>
        <w:t>znalosti zahraničního jazyka</w:t>
      </w:r>
    </w:p>
    <w:p w:rsidR="00826DF2" w:rsidRPr="00BD3F15" w:rsidRDefault="00826DF2" w:rsidP="006F7760">
      <w:pPr>
        <w:pStyle w:val="Odstavecseseznamem"/>
        <w:numPr>
          <w:ilvl w:val="0"/>
          <w:numId w:val="17"/>
        </w:numPr>
        <w:spacing w:after="0" w:line="240" w:lineRule="auto"/>
        <w:jc w:val="both"/>
        <w:rPr>
          <w:rFonts w:cstheme="minorHAnsi"/>
          <w:b/>
        </w:rPr>
      </w:pPr>
      <w:r w:rsidRPr="00BD3F15">
        <w:rPr>
          <w:rFonts w:cstheme="minorHAnsi"/>
        </w:rPr>
        <w:t>jiné</w:t>
      </w:r>
    </w:p>
    <w:p w:rsidR="009E5803" w:rsidRPr="00BD3F15" w:rsidRDefault="009E5803" w:rsidP="009E5803">
      <w:pPr>
        <w:spacing w:after="0" w:line="240" w:lineRule="auto"/>
        <w:jc w:val="both"/>
        <w:rPr>
          <w:rFonts w:cstheme="minorHAnsi"/>
          <w:b/>
        </w:rPr>
      </w:pPr>
    </w:p>
    <w:p w:rsidR="009E5803" w:rsidRPr="00BD3F15" w:rsidRDefault="00213A07" w:rsidP="009E5803">
      <w:pPr>
        <w:pStyle w:val="Odstavecseseznamem"/>
        <w:numPr>
          <w:ilvl w:val="2"/>
          <w:numId w:val="4"/>
        </w:numPr>
        <w:spacing w:after="0" w:line="240" w:lineRule="auto"/>
        <w:ind w:left="426" w:hanging="426"/>
        <w:jc w:val="both"/>
        <w:rPr>
          <w:rFonts w:cstheme="minorHAnsi"/>
          <w:b/>
        </w:rPr>
      </w:pPr>
      <w:r w:rsidRPr="00BD3F15">
        <w:rPr>
          <w:rFonts w:cstheme="minorHAnsi"/>
          <w:b/>
        </w:rPr>
        <w:t>Jakou mírou znalostí</w:t>
      </w:r>
      <w:r w:rsidR="009E5803" w:rsidRPr="00BD3F15">
        <w:rPr>
          <w:rFonts w:cstheme="minorHAnsi"/>
          <w:b/>
        </w:rPr>
        <w:t xml:space="preserve"> disponuje Váš podnik</w:t>
      </w:r>
    </w:p>
    <w:p w:rsidR="00213A07" w:rsidRPr="00BD3F15" w:rsidRDefault="00213A07" w:rsidP="00213A07">
      <w:pPr>
        <w:spacing w:after="0" w:line="240" w:lineRule="auto"/>
        <w:ind w:left="426"/>
        <w:jc w:val="both"/>
        <w:rPr>
          <w:rFonts w:cstheme="minorHAnsi"/>
          <w:b/>
        </w:rPr>
      </w:pPr>
      <w:r w:rsidRPr="00BD3F15">
        <w:rPr>
          <w:rFonts w:cstheme="minorHAnsi"/>
        </w:rPr>
        <w:t xml:space="preserve">(k vyjádření míry souhlasu/nesouhlasu využijte škálu 1 až 7, kde platí </w:t>
      </w:r>
      <w:r w:rsidRPr="00BD3F15">
        <w:rPr>
          <w:rFonts w:cstheme="minorHAnsi"/>
          <w:b/>
          <w:i/>
        </w:rPr>
        <w:t>1=rozhodně nesouhlasím a 7=rozhodně souhlasím</w:t>
      </w:r>
      <w:r w:rsidRPr="00BD3F15">
        <w:rPr>
          <w:rFonts w:cstheme="minorHAnsi"/>
        </w:rPr>
        <w:t>)</w:t>
      </w:r>
    </w:p>
    <w:tbl>
      <w:tblPr>
        <w:tblStyle w:val="Mkatabulky"/>
        <w:tblW w:w="8847" w:type="dxa"/>
        <w:jc w:val="center"/>
        <w:tblLayout w:type="fixed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konkurentů na zahraničních trzích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konkurence na zámořských trzích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konkurenčních strategií podniků na zahraničních trzích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zákaznických segmentů na zahraničních trzích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potřeb a preferencí zahraničních zákazníků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příležitostí pro partnerství na zahraničních trzích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příležitostí pro potenciální nové zákazníky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typů/kvality dostupných distribučních kanálů na zámořských trzích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213A07" w:rsidRPr="006F5B92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nalost kvality současných distribučních kanálů v zahraničí.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213A07" w:rsidRPr="006F5B92" w:rsidRDefault="00213A07" w:rsidP="00EF403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6F5B92"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:rsidR="009E5803" w:rsidRDefault="009E5803" w:rsidP="00826DF2">
      <w:pPr>
        <w:pStyle w:val="Odstavecseseznamem"/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:rsidR="009E5803" w:rsidRDefault="009E5803" w:rsidP="00826DF2">
      <w:pPr>
        <w:pStyle w:val="Odstavecseseznamem"/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:rsidR="00E5128D" w:rsidRPr="00BD3F15" w:rsidRDefault="00E5128D" w:rsidP="00E5128D">
      <w:pPr>
        <w:pStyle w:val="Odstavecseseznamem"/>
        <w:numPr>
          <w:ilvl w:val="2"/>
          <w:numId w:val="4"/>
        </w:numPr>
        <w:spacing w:after="0" w:line="240" w:lineRule="auto"/>
        <w:ind w:left="426" w:hanging="426"/>
        <w:jc w:val="both"/>
        <w:rPr>
          <w:rFonts w:cstheme="minorHAnsi"/>
          <w:b/>
        </w:rPr>
      </w:pPr>
      <w:r w:rsidRPr="00BD3F15">
        <w:rPr>
          <w:b/>
        </w:rPr>
        <w:lastRenderedPageBreak/>
        <w:t>Řízením zahraničních aktivit podniku je</w:t>
      </w:r>
      <w:r w:rsidRPr="00BD3F15">
        <w:rPr>
          <w:rFonts w:cstheme="minorHAnsi"/>
        </w:rPr>
        <w:t xml:space="preserve"> (Označte míru souhlasu s níže uvedenými výrobky. K vyjádření míry souhlasu/nesouhlasu využijte škálu 1 až 7, kde platí </w:t>
      </w:r>
      <w:r w:rsidRPr="00BD3F15">
        <w:rPr>
          <w:rFonts w:cstheme="minorHAnsi"/>
          <w:b/>
          <w:i/>
        </w:rPr>
        <w:t>1=rozhodně nesouhlasím a 7=rozhodně souhlasím</w:t>
      </w:r>
      <w:r w:rsidRPr="00BD3F15">
        <w:rPr>
          <w:rFonts w:cstheme="minorHAnsi"/>
        </w:rPr>
        <w:t>)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5669"/>
        <w:gridCol w:w="454"/>
        <w:gridCol w:w="454"/>
        <w:gridCol w:w="454"/>
        <w:gridCol w:w="454"/>
        <w:gridCol w:w="454"/>
        <w:gridCol w:w="454"/>
        <w:gridCol w:w="454"/>
      </w:tblGrid>
      <w:tr w:rsidR="00E5128D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69450B">
              <w:rPr>
                <w:sz w:val="20"/>
                <w:szCs w:val="20"/>
              </w:rPr>
              <w:t>ověřen pracovník, který má vzdělání v oblasti mezinárodního obchodu, zahraničního obchodu nebo mezinárodního podnikání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E5128D" w:rsidRPr="00BA6606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E5128D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69450B">
              <w:rPr>
                <w:sz w:val="20"/>
                <w:szCs w:val="20"/>
              </w:rPr>
              <w:t>ověřen pracovník, který byl pro tuto činnost speciálně přijat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E5128D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69450B">
              <w:rPr>
                <w:sz w:val="20"/>
                <w:szCs w:val="20"/>
              </w:rPr>
              <w:t>ověřen pracovník, který byl na tuto činnost přeřazen z jiného pracovního místa v</w:t>
            </w:r>
            <w:r>
              <w:rPr>
                <w:sz w:val="20"/>
                <w:szCs w:val="20"/>
              </w:rPr>
              <w:t> </w:t>
            </w:r>
            <w:r w:rsidRPr="0069450B">
              <w:rPr>
                <w:sz w:val="20"/>
                <w:szCs w:val="20"/>
              </w:rPr>
              <w:t>podniku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E5128D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69450B">
              <w:rPr>
                <w:sz w:val="20"/>
                <w:szCs w:val="20"/>
              </w:rPr>
              <w:t>racovník ze stávajícího vedení podniku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1B5307">
              <w:rPr>
                <w:rFonts w:cstheme="minorHAnsi"/>
                <w:sz w:val="20"/>
                <w:szCs w:val="20"/>
                <w:lang w:val="en-US"/>
              </w:rPr>
              <w:t>3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  <w:tr w:rsidR="00E5128D" w:rsidRPr="001B5307" w:rsidTr="00EF403C">
        <w:trPr>
          <w:trHeight w:val="454"/>
          <w:jc w:val="center"/>
        </w:trPr>
        <w:tc>
          <w:tcPr>
            <w:tcW w:w="5669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69450B">
              <w:rPr>
                <w:sz w:val="20"/>
                <w:szCs w:val="20"/>
              </w:rPr>
              <w:t>ověřen pracovník, který již měl předchozí zkušenosti s řízením a realizací zahraničních podnikatelských aktivit</w:t>
            </w:r>
            <w:r>
              <w:rPr>
                <w:rFonts w:cstheme="minorHAnsi"/>
                <w:sz w:val="20"/>
                <w:szCs w:val="20"/>
              </w:rPr>
              <w:t>, uveďte počet let zkušeností……………………..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1B5307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54" w:type="dxa"/>
            <w:vAlign w:val="center"/>
          </w:tcPr>
          <w:p w:rsidR="00E5128D" w:rsidRPr="001B5307" w:rsidRDefault="00E5128D" w:rsidP="00EF403C">
            <w:pPr>
              <w:tabs>
                <w:tab w:val="center" w:pos="4536"/>
              </w:tabs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</w:t>
            </w:r>
          </w:p>
        </w:tc>
      </w:tr>
    </w:tbl>
    <w:p w:rsidR="009E5803" w:rsidRDefault="009E5803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EF403C">
      <w:pPr>
        <w:pStyle w:val="Odstavecseseznamem"/>
        <w:spacing w:after="0" w:line="240" w:lineRule="auto"/>
        <w:ind w:left="426"/>
        <w:jc w:val="both"/>
        <w:rPr>
          <w:rFonts w:cstheme="minorHAnsi"/>
          <w:b/>
          <w:sz w:val="24"/>
          <w:szCs w:val="24"/>
        </w:rPr>
      </w:pPr>
    </w:p>
    <w:p w:rsidR="00EF403C" w:rsidRDefault="00CB0A82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LIDSK</w:t>
      </w:r>
      <w:r w:rsidR="00880695">
        <w:rPr>
          <w:rFonts w:cstheme="minorHAnsi"/>
          <w:b/>
          <w:sz w:val="24"/>
          <w:szCs w:val="24"/>
        </w:rPr>
        <w:t>É</w:t>
      </w:r>
      <w:r>
        <w:rPr>
          <w:rFonts w:cstheme="minorHAnsi"/>
          <w:b/>
          <w:sz w:val="24"/>
          <w:szCs w:val="24"/>
        </w:rPr>
        <w:t xml:space="preserve"> ZDROJ</w:t>
      </w:r>
      <w:r w:rsidR="00880695">
        <w:rPr>
          <w:rFonts w:cstheme="minorHAnsi"/>
          <w:b/>
          <w:sz w:val="24"/>
          <w:szCs w:val="24"/>
        </w:rPr>
        <w:t>E</w:t>
      </w:r>
    </w:p>
    <w:p w:rsidR="00EF403C" w:rsidRPr="00EF403C" w:rsidRDefault="00EF403C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EF403C" w:rsidRDefault="00EF403C" w:rsidP="00EF403C">
      <w:pPr>
        <w:pStyle w:val="Odstavecseseznamem"/>
        <w:numPr>
          <w:ilvl w:val="2"/>
          <w:numId w:val="4"/>
        </w:numPr>
        <w:ind w:left="426" w:hanging="426"/>
      </w:pPr>
      <w:r w:rsidRPr="00EF403C">
        <w:rPr>
          <w:b/>
        </w:rPr>
        <w:t xml:space="preserve">Využívání flexibilních forem práce </w:t>
      </w:r>
      <w:r>
        <w:tab/>
      </w:r>
      <w:r>
        <w:tab/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1701"/>
        <w:gridCol w:w="1276"/>
        <w:gridCol w:w="1554"/>
      </w:tblGrid>
      <w:tr w:rsidR="00EF403C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Pr="00EF403C" w:rsidRDefault="00EF403C" w:rsidP="00EF403C">
            <w:pPr>
              <w:spacing w:after="0" w:line="240" w:lineRule="auto"/>
              <w:rPr>
                <w:b/>
              </w:rPr>
            </w:pPr>
            <w:r w:rsidRPr="00EF403C">
              <w:rPr>
                <w:b/>
              </w:rPr>
              <w:t>Flexibilní formy prác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 w:rsidP="00EF403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</w:t>
            </w:r>
            <w:r w:rsidRPr="00EF403C">
              <w:rPr>
                <w:b/>
              </w:rPr>
              <w:t>řed pandemií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 w:rsidP="00EF403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v</w:t>
            </w:r>
            <w:r w:rsidRPr="00EF403C">
              <w:rPr>
                <w:b/>
              </w:rPr>
              <w:t xml:space="preserve"> průběhu pandemie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 w:rsidP="00EF403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</w:t>
            </w:r>
            <w:r w:rsidRPr="00EF403C">
              <w:rPr>
                <w:b/>
              </w:rPr>
              <w:t>okračujeme ve využívání</w:t>
            </w:r>
          </w:p>
        </w:tc>
      </w:tr>
      <w:tr w:rsidR="00EF403C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  <w:r>
              <w:t>Částečné pracovní úvazk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  <w:proofErr w:type="spellStart"/>
            <w:r>
              <w:t>Home-office</w:t>
            </w:r>
            <w:proofErr w:type="spellEnd"/>
            <w:r>
              <w:t xml:space="preserve"> a dálkový přístup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  <w:r>
              <w:t>Sdílení pracovního místa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  <w:r>
              <w:t xml:space="preserve">Střídání zaměstnanců pracovních kolektivů ve směnách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  <w:r>
              <w:t>Využití outsourcingu/OSVČ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  <w:r>
              <w:t xml:space="preserve">Dohody konané mimo pracovní poměr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  <w:r>
              <w:t>Agenturní zaměstnávání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 w:rsidP="00EF403C">
            <w:pPr>
              <w:spacing w:after="0" w:line="240" w:lineRule="auto"/>
            </w:pPr>
          </w:p>
        </w:tc>
      </w:tr>
    </w:tbl>
    <w:p w:rsidR="00EF403C" w:rsidRDefault="00EF403C" w:rsidP="00EF403C">
      <w:pPr>
        <w:rPr>
          <w:rFonts w:ascii="Calibri" w:eastAsia="Calibri" w:hAnsi="Calibri"/>
        </w:rPr>
      </w:pPr>
    </w:p>
    <w:p w:rsidR="00EF403C" w:rsidRDefault="00EF403C" w:rsidP="00EF403C">
      <w:pPr>
        <w:pStyle w:val="Odstavecseseznamem"/>
        <w:numPr>
          <w:ilvl w:val="2"/>
          <w:numId w:val="4"/>
        </w:numPr>
        <w:ind w:left="426" w:hanging="426"/>
      </w:pPr>
      <w:r>
        <w:rPr>
          <w:b/>
        </w:rPr>
        <w:t>D</w:t>
      </w:r>
      <w:r w:rsidRPr="00EF403C">
        <w:rPr>
          <w:b/>
        </w:rPr>
        <w:t>opad pandemie Covid-19</w:t>
      </w:r>
      <w:r>
        <w:rPr>
          <w:b/>
        </w:rPr>
        <w:t xml:space="preserve"> na vybrané oblasti organizace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3693"/>
        <w:gridCol w:w="1001"/>
        <w:gridCol w:w="1243"/>
        <w:gridCol w:w="753"/>
        <w:gridCol w:w="1307"/>
        <w:gridCol w:w="1065"/>
      </w:tblGrid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>
            <w:pPr>
              <w:spacing w:after="0"/>
              <w:rPr>
                <w:b/>
              </w:rPr>
            </w:pPr>
            <w:r w:rsidRPr="00EF403C">
              <w:rPr>
                <w:b/>
              </w:rPr>
              <w:t>Oblas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 w:rsidP="00EF403C">
            <w:pPr>
              <w:spacing w:after="0"/>
              <w:jc w:val="center"/>
              <w:rPr>
                <w:b/>
              </w:rPr>
            </w:pPr>
            <w:r w:rsidRPr="00EF403C">
              <w:rPr>
                <w:b/>
              </w:rPr>
              <w:t>pozitivní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 w:rsidP="00EF403C">
            <w:pPr>
              <w:spacing w:after="0"/>
              <w:jc w:val="center"/>
              <w:rPr>
                <w:b/>
              </w:rPr>
            </w:pPr>
            <w:r w:rsidRPr="00EF403C">
              <w:rPr>
                <w:b/>
              </w:rPr>
              <w:t>spíše pozitivní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 w:rsidP="00EF403C">
            <w:pPr>
              <w:spacing w:after="0"/>
              <w:jc w:val="center"/>
              <w:rPr>
                <w:b/>
              </w:rPr>
            </w:pPr>
            <w:r w:rsidRPr="00EF403C">
              <w:rPr>
                <w:b/>
              </w:rPr>
              <w:t>žádný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 w:rsidP="00EF403C">
            <w:pPr>
              <w:spacing w:after="0"/>
              <w:jc w:val="center"/>
              <w:rPr>
                <w:b/>
              </w:rPr>
            </w:pPr>
            <w:r w:rsidRPr="00EF403C">
              <w:rPr>
                <w:b/>
              </w:rPr>
              <w:t>spíše negativní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Pr="00EF403C" w:rsidRDefault="00EF403C" w:rsidP="00EF403C">
            <w:pPr>
              <w:spacing w:after="0"/>
              <w:jc w:val="center"/>
              <w:rPr>
                <w:b/>
              </w:rPr>
            </w:pPr>
            <w:r w:rsidRPr="00EF403C">
              <w:rPr>
                <w:b/>
              </w:rPr>
              <w:t>negativní</w:t>
            </w: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>Ekonomická kondice firm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>Motivace a angažovanost zaměstnanců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>Výkonnost zaměstnanců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>Digitalizace a využití 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>Péče o zaměstnanc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>Nábor nových zaměstnanců (jak se daří sehnat nové zaměstnance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>Vztahy mezi zaměstnanc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>Vzdělávání zaměstnanců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  <w:tr w:rsidR="00EF403C" w:rsidTr="00EF403C">
        <w:trPr>
          <w:trHeight w:val="45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F403C" w:rsidRDefault="00EF403C">
            <w:pPr>
              <w:spacing w:after="0"/>
            </w:pPr>
            <w:r>
              <w:t xml:space="preserve">Firemní benefity pro zaměstnance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403C" w:rsidRDefault="00EF403C">
            <w:pPr>
              <w:spacing w:after="0"/>
            </w:pPr>
          </w:p>
        </w:tc>
      </w:tr>
    </w:tbl>
    <w:p w:rsidR="00EF403C" w:rsidRDefault="00EF403C" w:rsidP="00EF403C">
      <w:pPr>
        <w:rPr>
          <w:rFonts w:ascii="Calibri" w:eastAsia="Calibri" w:hAnsi="Calibri"/>
        </w:rPr>
      </w:pPr>
    </w:p>
    <w:p w:rsidR="00EF403C" w:rsidRDefault="00EF403C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BUSINESS MODEL CANVAS</w:t>
      </w: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80695" w:rsidRDefault="00880695" w:rsidP="00880695">
      <w:pPr>
        <w:spacing w:after="160" w:line="240" w:lineRule="auto"/>
        <w:contextualSpacing/>
        <w:jc w:val="center"/>
        <w:rPr>
          <w:rFonts w:cstheme="minorHAnsi"/>
          <w:i/>
        </w:rPr>
      </w:pPr>
      <w:r>
        <w:rPr>
          <w:rFonts w:cstheme="minorHAnsi"/>
          <w:i/>
        </w:rPr>
        <w:t>Prosím zaškrtněte vždy jednu hodnotu.</w:t>
      </w:r>
    </w:p>
    <w:p w:rsidR="00880695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tbl>
      <w:tblPr>
        <w:tblW w:w="92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3"/>
        <w:gridCol w:w="5125"/>
        <w:gridCol w:w="782"/>
        <w:gridCol w:w="707"/>
        <w:gridCol w:w="737"/>
        <w:gridCol w:w="707"/>
        <w:gridCol w:w="784"/>
      </w:tblGrid>
      <w:tr w:rsidR="00880695" w:rsidRPr="00D13510" w:rsidTr="00B30DF0">
        <w:trPr>
          <w:trHeight w:val="497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1. ZÁKAZNICKÉ SEGMENTY</w:t>
            </w:r>
          </w:p>
        </w:tc>
      </w:tr>
      <w:tr w:rsidR="00880695" w:rsidRPr="00D13510" w:rsidTr="00B30DF0">
        <w:trPr>
          <w:trHeight w:val="437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Návratnost </w:t>
            </w:r>
            <w:r w:rsidR="00D806C6"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ákazníků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je vysoká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Zákaznická základna je dobře segmentovaná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Segmentaci </w:t>
            </w:r>
            <w:r w:rsidR="00D806C6"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provádíme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dle tržeb a obrat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8806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ýznamné zákaznické segmenty tvoří business to business (B2B)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2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Významné zákaznické segmenty tvoří business to </w:t>
            </w:r>
            <w:proofErr w:type="spellStart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consumer</w:t>
            </w:r>
            <w:proofErr w:type="spellEnd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(B2C)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3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U segmentace rozlišujeme mezi B2C nebo B2B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zákaznické segmenty mají prioritizaci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3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Jsme si vědomi potřeb každého segment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náme motivátory každého segment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9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Jsme si vědomi trendů v každém zákaznickém segment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Potřeby segmentu jsou </w:t>
            </w:r>
            <w:r w:rsidR="00D806C6"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upřednostňován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8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mají snadno dostupné informace o zákaznických segmentech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eustále získáváme nové zákazní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segmenty zákazníků rostl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41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Ostatní segmenty zákazníků rostl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783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2. NABÍZENÁ HODNOTA</w:t>
            </w:r>
            <w:r w:rsidRPr="00D13510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16"/>
                <w:szCs w:val="16"/>
                <w:lang w:eastAsia="cs-CZ"/>
              </w:rPr>
              <w:t xml:space="preserve"> </w:t>
            </w:r>
            <w:r w:rsidRPr="00D13510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  <w:t>(K tvorbě hodnoty může přispět např. novost, výkon, přizpůsobení, design, značka (</w:t>
            </w:r>
            <w:proofErr w:type="spellStart"/>
            <w:r w:rsidRPr="00D13510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  <w:t>brand</w:t>
            </w:r>
            <w:proofErr w:type="spellEnd"/>
            <w:r w:rsidRPr="00D13510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cs-CZ"/>
              </w:rPr>
              <w:t>/status), cena, snižování nákladů, snižování rizika, dostupnost, pohodlnost/využitelnost)</w:t>
            </w:r>
          </w:p>
        </w:tc>
      </w:tr>
      <w:tr w:rsidR="00880695" w:rsidRPr="00D13510" w:rsidTr="00B30DF0">
        <w:trPr>
          <w:trHeight w:val="346"/>
        </w:trPr>
        <w:tc>
          <w:tcPr>
            <w:tcW w:w="5558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Dodáváme řešení skutečného problému na trh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678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Naše nabízené hodnoty (produkty/služby včetně jejich vlastností, vzhledu, designu) jsou dobře sladěny s potřebami zákazníků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678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nabízené hodnoty kvantitativní (cena, rychlost služby atd.) jsou sladěny s potřebami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678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Naše </w:t>
            </w:r>
            <w:r w:rsidR="00D806C6"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bízené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hodnoty kvalitativní (design, kvalita, funkční využití, použitelnost atd.) jsou sladěny s potřebami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Neustále pracujeme na rozšiřování / zlepšování </w:t>
            </w:r>
            <w:proofErr w:type="gramStart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i</w:t>
            </w:r>
            <w:proofErr w:type="gramEnd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nabízené hodnot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K odlišení nabízené hodnoty </w:t>
            </w:r>
            <w:r w:rsidR="00D806C6"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používáme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kombinace služeb/produkt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ezi našimi produkty a službami existuje silná synergi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balíčky služeb/produktů jsou různé pro různé zákazníky a jejich potřeb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kombinace služeb/produktů jsou jasně komunikován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Očekávání služeb/produktů od zákazníka odpovídalo naší nabídc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Role zákazníků ve službách/produktů jsou jasné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kanály (komunikačních, distribučních) usnadňují spoluvytváření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lastRenderedPageBreak/>
              <w:t>3.  KANÁLY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</w:t>
            </w:r>
            <w:r w:rsidRPr="00D13510">
              <w:rPr>
                <w:rFonts w:ascii="Calibri" w:eastAsia="Times New Roman" w:hAnsi="Calibri" w:cs="Calibri"/>
                <w:i/>
                <w:iCs/>
                <w:sz w:val="16"/>
                <w:szCs w:val="16"/>
                <w:lang w:eastAsia="cs-CZ"/>
              </w:rPr>
              <w:t>(distribuční a komunikační vůči zákazníkům)</w:t>
            </w:r>
          </w:p>
        </w:tc>
      </w:tr>
      <w:tr w:rsidR="00880695" w:rsidRPr="00D13510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ákazníci mohli naši nabídku využít prostřednictvím různých kanál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Zákaznické segmenty v B2B mohly využít naši nabídku prostřednictvím různých kanálů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Zákaznické segmenty v B2C mohly využít naši nabídku prostřednictvím různých kanálů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anály jsou efektivní a účinné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Dosah kanálu je mezi zákazníky silný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ákazníci mohou snadno vidět naše kanál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anály jsou silně integrované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anály poskytují úspory z rozsah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anály jsou dobře přizpůsobeny segmentům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první linie rozuměli a propagovali naše nabíd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přední linie jsou kompetentní a efektivní při dodávce naší nabíd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přední linie jsou oprávněni řešit vznikající situac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4"/>
                <w:szCs w:val="14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67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4. VZTAHY SE ZÁKAZNÍKY</w:t>
            </w:r>
          </w:p>
        </w:tc>
      </w:tr>
      <w:tr w:rsidR="00880695" w:rsidRPr="00D13510" w:rsidTr="00B30DF0">
        <w:trPr>
          <w:trHeight w:val="437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áme silné vztahy s našimi zákazní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Typy vztahů se liší podle segmentu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značka je silná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služby jsou přizpůsobené pro zákazní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první linie pracují na vytváření vztahů se zákazní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aměstnanci první linie pracují na udržování vztahů se zákazník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vztahy se zákazníky splňují očekávání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ztahy se zákazníky jsou dobře začleněny do obchodního modelu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Byli jsme si vědomi finančních nákladů na založení a udržování vztah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Hodnotíme rentabilitu nákladů na budování a udržení si zákazníků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21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5. ZDROJE PŘÍJMŮ</w:t>
            </w:r>
          </w:p>
        </w:tc>
      </w:tr>
      <w:tr w:rsidR="00880695" w:rsidRPr="00D13510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Jsme přesvědčeni o naší cenové strategii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áš příjem je předvídatelný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příjmy jsou různorodé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příjmy jsou udržitelné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Máme opakované toky příjmů a časté </w:t>
            </w:r>
            <w:r w:rsidR="00D806C6"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opakované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nákupy od zákazníků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íme, které segmenty zákazníků generují největší tržb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náme procentuální příspěvek každého segmentu k celkovým tržbám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íme, která hodnotová nabídka generuje největší tržby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301"/>
        </w:trPr>
        <w:tc>
          <w:tcPr>
            <w:tcW w:w="433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Vykazujeme vysoký obrat 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391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lastRenderedPageBreak/>
              <w:t>6. KLÍČOVÉ ZDROJE</w:t>
            </w:r>
          </w:p>
        </w:tc>
      </w:tr>
      <w:tr w:rsidR="00880695" w:rsidRPr="00D13510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zdroje jsou využívány účin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fyzické zdroje (majetek, strojní vybavení, nemovitosti apod.) jsou využívány účin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lidské zdroje jsou využívány účin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finanční zdroje jsou využívány účin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droje jsou dodávány spolehlivě a stabil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Požadavky na zdroje jsou předvídateln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droje zajistily úspory z rozsahu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apitálové zdroje potřebné pro každý návrh hodnoty jsou jasn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Finanční zdroje potřebné pro každý návrh hodnoty jsou jasn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Lidské zdroje potřebné pro každý návrh hodnoty jsou jasné.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7. KLÍČOVÉ AKTIVITY</w:t>
            </w:r>
          </w:p>
        </w:tc>
      </w:tr>
      <w:tr w:rsidR="00880695" w:rsidRPr="00D13510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aktivity jsou prováděny účin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aktivity jsou prováděny efektiv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Klíčové aktivity je možno obtížně okopírovat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droje vyžadované klíčovými činnostmi jsou zřejm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Klíčové aktivity potřebné pro každý návrh hodnoty jsou zřejmé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Činnosti potřebné pro poskytování služeb/produktů jsou zaměstnancům jasn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áme jsme kombinaci standardizovaných a přizpůsobitelných činností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Pokud bylo možné, </w:t>
            </w:r>
            <w:r w:rsidR="00D806C6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tak 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é aktivity probíhají paralelně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Jsme spokojeni s rovnováhou interních a </w:t>
            </w:r>
            <w:proofErr w:type="spellStart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outsourcovaných</w:t>
            </w:r>
            <w:proofErr w:type="spellEnd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aktivit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3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Aktivity směřují ke strategickým cílům společnosti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391"/>
        </w:trPr>
        <w:tc>
          <w:tcPr>
            <w:tcW w:w="9275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cs-CZ"/>
              </w:rPr>
              <w:t>8. KLÍČOVÁ PARTNERSTVÍ</w:t>
            </w:r>
          </w:p>
        </w:tc>
      </w:tr>
      <w:tr w:rsidR="00880695" w:rsidRPr="00D13510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V případě </w:t>
            </w:r>
            <w:proofErr w:type="gramStart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potřeby  spolupracujeme</w:t>
            </w:r>
            <w:proofErr w:type="gramEnd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s partnery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proofErr w:type="gramStart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áme  dobré</w:t>
            </w:r>
            <w:proofErr w:type="gramEnd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vztahy s klíčovými partnery (dodavateli, institucemi, bankami atd.)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Maximalizujeme hmotné zdroje nabízené klíčovými partnery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proofErr w:type="gramStart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aximalizujeme  nehmotné</w:t>
            </w:r>
            <w:proofErr w:type="gramEnd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zdroje nabízené klíčovými partnery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ztah klíčových partnerů a klíčových zdrojů je nám zřejmý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ztah mezi klíčovými partnery a návrhy hodnot je jasný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Vztah mezi klíčovými partnery a </w:t>
            </w:r>
            <w:r w:rsidR="00D806C6"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používanými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</w:t>
            </w:r>
            <w:r w:rsidR="00D806C6"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arketingovými</w:t>
            </w: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kanály je jasný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ztah mezi klíčovými partnery a vztahy se zákazníky jsou jasné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D806C6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Klíčoví partneři mohou být nahrazeni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D806C6">
        <w:trPr>
          <w:trHeight w:val="467"/>
        </w:trPr>
        <w:tc>
          <w:tcPr>
            <w:tcW w:w="43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V naší společnosti si uchováváme a chráníme naše klíčové znalosti. 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D806C6">
        <w:trPr>
          <w:trHeight w:val="316"/>
        </w:trPr>
        <w:tc>
          <w:tcPr>
            <w:tcW w:w="9275" w:type="dxa"/>
            <w:gridSpan w:val="7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CFF99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lastRenderedPageBreak/>
              <w:t>9. NÁKLADOVÁ STRUKTURA</w:t>
            </w:r>
          </w:p>
        </w:tc>
      </w:tr>
      <w:tr w:rsidR="00880695" w:rsidRPr="00D13510" w:rsidTr="00B30DF0">
        <w:trPr>
          <w:trHeight w:val="452"/>
        </w:trPr>
        <w:tc>
          <w:tcPr>
            <w:tcW w:w="55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b/>
                <w:bCs/>
                <w:color w:val="0070C0"/>
                <w:sz w:val="16"/>
                <w:szCs w:val="16"/>
                <w:lang w:eastAsia="cs-CZ"/>
              </w:rPr>
              <w:t> 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ano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ano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Někdy ano – někdy ne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Spíše ne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0"/>
                <w:szCs w:val="10"/>
                <w:lang w:eastAsia="cs-CZ"/>
              </w:rPr>
              <w:t>Rozhodně ne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Naše náklady jsou předvídatelné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Naše činnosti jsou nákladově rentabilní. 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e struktura nákladů je správně sladěna s naším obchodním modelem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Známe celkové náklady na každý návrh hodnoty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íme, které klíčové aktivity jsou nejdražší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8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6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Víme, které klíčové zdroje jsou nejdražší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7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áklady je možno snadno spojit s každým stavebním blokem obchodního modelu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8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proofErr w:type="gramStart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ůžeme  přesně</w:t>
            </w:r>
            <w:proofErr w:type="gramEnd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předpovídat variabilní náklady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226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9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Máme systémy regulace fixních nákladů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52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0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proofErr w:type="gramStart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Investujeme  čas</w:t>
            </w:r>
            <w:proofErr w:type="gramEnd"/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 xml:space="preserve"> a peníze do zaměstnanců v první linii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  <w:tr w:rsidR="00880695" w:rsidRPr="00D13510" w:rsidTr="00B30DF0">
        <w:trPr>
          <w:trHeight w:val="467"/>
        </w:trPr>
        <w:tc>
          <w:tcPr>
            <w:tcW w:w="43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1</w:t>
            </w:r>
          </w:p>
        </w:tc>
        <w:tc>
          <w:tcPr>
            <w:tcW w:w="512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Naším cílem je neustále snižovat náklady, aniž by byla ohrožena kvalita.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5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3</w:t>
            </w:r>
          </w:p>
        </w:tc>
        <w:tc>
          <w:tcPr>
            <w:tcW w:w="7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2</w:t>
            </w:r>
          </w:p>
        </w:tc>
        <w:tc>
          <w:tcPr>
            <w:tcW w:w="78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80695" w:rsidRPr="00D13510" w:rsidRDefault="00880695" w:rsidP="00B30D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</w:pPr>
            <w:r w:rsidRPr="00D13510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cs-CZ"/>
              </w:rPr>
              <w:t>1</w:t>
            </w:r>
          </w:p>
        </w:tc>
      </w:tr>
    </w:tbl>
    <w:p w:rsidR="00880695" w:rsidRPr="00EF403C" w:rsidRDefault="00880695" w:rsidP="00EF403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bookmarkStart w:id="0" w:name="_GoBack"/>
      <w:bookmarkEnd w:id="0"/>
    </w:p>
    <w:sectPr w:rsidR="00880695" w:rsidRPr="00EF403C" w:rsidSect="00BD3F15">
      <w:headerReference w:type="default" r:id="rId8"/>
      <w:footerReference w:type="default" r:id="rId9"/>
      <w:headerReference w:type="first" r:id="rId10"/>
      <w:pgSz w:w="11906" w:h="16838"/>
      <w:pgMar w:top="426" w:right="1417" w:bottom="0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65D1" w:rsidRDefault="00AB65D1" w:rsidP="001E2EE7">
      <w:pPr>
        <w:spacing w:after="0" w:line="240" w:lineRule="auto"/>
      </w:pPr>
      <w:r>
        <w:separator/>
      </w:r>
    </w:p>
  </w:endnote>
  <w:endnote w:type="continuationSeparator" w:id="0">
    <w:p w:rsidR="00AB65D1" w:rsidRDefault="00AB65D1" w:rsidP="001E2E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16800351"/>
      <w:docPartObj>
        <w:docPartGallery w:val="Page Numbers (Bottom of Page)"/>
        <w:docPartUnique/>
      </w:docPartObj>
    </w:sdtPr>
    <w:sdtEndPr/>
    <w:sdtContent>
      <w:p w:rsidR="00EF403C" w:rsidRDefault="00EF403C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7</w:t>
        </w:r>
        <w:r>
          <w:fldChar w:fldCharType="end"/>
        </w:r>
      </w:p>
    </w:sdtContent>
  </w:sdt>
  <w:p w:rsidR="00EF403C" w:rsidRDefault="00EF403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65D1" w:rsidRDefault="00AB65D1" w:rsidP="001E2EE7">
      <w:pPr>
        <w:spacing w:after="0" w:line="240" w:lineRule="auto"/>
      </w:pPr>
      <w:r>
        <w:separator/>
      </w:r>
    </w:p>
  </w:footnote>
  <w:footnote w:type="continuationSeparator" w:id="0">
    <w:p w:rsidR="00AB65D1" w:rsidRDefault="00AB65D1" w:rsidP="001E2E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403C" w:rsidRDefault="00EF403C" w:rsidP="00913C24">
    <w:pPr>
      <w:pStyle w:val="Zhlav"/>
      <w:jc w:val="right"/>
    </w:pPr>
  </w:p>
  <w:p w:rsidR="00EF403C" w:rsidRDefault="00EF403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403C" w:rsidRDefault="00EF403C" w:rsidP="007F5EE1">
    <w:pPr>
      <w:pStyle w:val="Zhlav"/>
      <w:jc w:val="right"/>
    </w:pPr>
    <w:r w:rsidRPr="007F5EE1"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00002BB" wp14:editId="7B759A5E">
              <wp:simplePos x="0" y="0"/>
              <wp:positionH relativeFrom="margin">
                <wp:posOffset>-276446</wp:posOffset>
              </wp:positionH>
              <wp:positionV relativeFrom="paragraph">
                <wp:posOffset>180118</wp:posOffset>
              </wp:positionV>
              <wp:extent cx="3790950" cy="314325"/>
              <wp:effectExtent l="0" t="0" r="0" b="9525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90950" cy="31432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EF403C" w:rsidRPr="00913C24" w:rsidRDefault="00EF403C" w:rsidP="007F5EE1">
                          <w:pPr>
                            <w:rPr>
                              <w:b/>
                            </w:rPr>
                          </w:pPr>
                          <w:r w:rsidRPr="00913C24">
                            <w:rPr>
                              <w:b/>
                            </w:rPr>
                            <w:t>Strategické řízení podnikatelských subjektů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0002BB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6" type="#_x0000_t202" style="position:absolute;left:0;text-align:left;margin-left:-21.75pt;margin-top:14.2pt;width:298.5pt;height:24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" fillcolor="window" stroked="f" strokeweight=".5pt">
              <v:textbox>
                <w:txbxContent>
                  <w:p w:rsidR="00EF403C" w:rsidRPr="00913C24" w:rsidRDefault="00EF403C" w:rsidP="007F5EE1">
                    <w:pPr>
                      <w:rPr>
                        <w:b/>
                      </w:rPr>
                    </w:pPr>
                    <w:r w:rsidRPr="00913C24">
                      <w:rPr>
                        <w:b/>
                      </w:rPr>
                      <w:t>Strategické řízení podnikatelských subjektů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cs-CZ"/>
      </w:rPr>
      <w:drawing>
        <wp:inline distT="0" distB="0" distL="0" distR="0" wp14:anchorId="3507759D">
          <wp:extent cx="2145665" cy="664210"/>
          <wp:effectExtent l="0" t="0" r="6985" b="2540"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6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037CE"/>
    <w:multiLevelType w:val="hybridMultilevel"/>
    <w:tmpl w:val="2710E26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951A5"/>
    <w:multiLevelType w:val="hybridMultilevel"/>
    <w:tmpl w:val="B0927D2E"/>
    <w:lvl w:ilvl="0" w:tplc="C6C03056">
      <w:start w:val="1"/>
      <w:numFmt w:val="upperRoman"/>
      <w:lvlText w:val="%1."/>
      <w:lvlJc w:val="left"/>
      <w:pPr>
        <w:ind w:left="4265" w:hanging="720"/>
      </w:pPr>
      <w:rPr>
        <w:rFonts w:asciiTheme="minorHAnsi" w:eastAsiaTheme="minorHAnsi" w:hAnsiTheme="minorHAnsi" w:cstheme="minorHAnsi"/>
        <w:b/>
        <w:i/>
        <w:color w:val="auto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67406C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12588"/>
    <w:multiLevelType w:val="hybridMultilevel"/>
    <w:tmpl w:val="163436E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3A73BD"/>
    <w:multiLevelType w:val="hybridMultilevel"/>
    <w:tmpl w:val="C512FD3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036CCF"/>
    <w:multiLevelType w:val="hybridMultilevel"/>
    <w:tmpl w:val="369EAB2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BF012F"/>
    <w:multiLevelType w:val="hybridMultilevel"/>
    <w:tmpl w:val="B21A08D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622601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17">
      <w:start w:val="1"/>
      <w:numFmt w:val="lowerLetter"/>
      <w:lvlText w:val="%4)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272AC9"/>
    <w:multiLevelType w:val="hybridMultilevel"/>
    <w:tmpl w:val="B3F8A02A"/>
    <w:lvl w:ilvl="0" w:tplc="0704A4E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5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0CCA88C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FE58FDA2">
      <w:start w:val="1"/>
      <w:numFmt w:val="lowerLetter"/>
      <w:lvlText w:val="%4)"/>
      <w:lvlJc w:val="left"/>
      <w:pPr>
        <w:ind w:left="2345" w:hanging="360"/>
      </w:pPr>
      <w:rPr>
        <w:rFonts w:hint="default"/>
        <w:b w:val="0"/>
        <w:color w:val="auto"/>
      </w:rPr>
    </w:lvl>
    <w:lvl w:ilvl="4" w:tplc="01FEC060">
      <w:start w:val="10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456E5A"/>
    <w:multiLevelType w:val="hybridMultilevel"/>
    <w:tmpl w:val="6956A03A"/>
    <w:lvl w:ilvl="0" w:tplc="458ECC9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5C528B1"/>
    <w:multiLevelType w:val="hybridMultilevel"/>
    <w:tmpl w:val="7CF2DCCC"/>
    <w:lvl w:ilvl="0" w:tplc="FA042C8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C6494F"/>
    <w:multiLevelType w:val="hybridMultilevel"/>
    <w:tmpl w:val="4A9CC680"/>
    <w:lvl w:ilvl="0" w:tplc="BCBE5516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44210"/>
    <w:multiLevelType w:val="hybridMultilevel"/>
    <w:tmpl w:val="E62E1CA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6357A7"/>
    <w:multiLevelType w:val="hybridMultilevel"/>
    <w:tmpl w:val="B67058E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60B7B"/>
    <w:multiLevelType w:val="hybridMultilevel"/>
    <w:tmpl w:val="79A88354"/>
    <w:lvl w:ilvl="0" w:tplc="7A30E4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5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0CCA88C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B680C846">
      <w:start w:val="1"/>
      <w:numFmt w:val="lowerLetter"/>
      <w:lvlText w:val="%4)"/>
      <w:lvlJc w:val="left"/>
      <w:pPr>
        <w:ind w:left="2345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36F592F"/>
    <w:multiLevelType w:val="hybridMultilevel"/>
    <w:tmpl w:val="689CBE7E"/>
    <w:lvl w:ilvl="0" w:tplc="5B1CDE1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B4A0A"/>
    <w:multiLevelType w:val="hybridMultilevel"/>
    <w:tmpl w:val="6D7243F2"/>
    <w:lvl w:ilvl="0" w:tplc="0AC21352">
      <w:start w:val="1"/>
      <w:numFmt w:val="decimal"/>
      <w:lvlText w:val="%1."/>
      <w:lvlJc w:val="left"/>
      <w:pPr>
        <w:ind w:left="720" w:hanging="360"/>
      </w:pPr>
    </w:lvl>
    <w:lvl w:ilvl="1" w:tplc="9FA63ADE">
      <w:start w:val="1"/>
      <w:numFmt w:val="lowerLetter"/>
      <w:lvlText w:val="%2."/>
      <w:lvlJc w:val="left"/>
      <w:pPr>
        <w:ind w:left="1440" w:hanging="360"/>
      </w:pPr>
    </w:lvl>
    <w:lvl w:ilvl="2" w:tplc="C1A203F2">
      <w:start w:val="1"/>
      <w:numFmt w:val="lowerRoman"/>
      <w:lvlText w:val="%3."/>
      <w:lvlJc w:val="right"/>
      <w:pPr>
        <w:ind w:left="2160" w:hanging="180"/>
      </w:pPr>
    </w:lvl>
    <w:lvl w:ilvl="3" w:tplc="AB30CF14">
      <w:start w:val="1"/>
      <w:numFmt w:val="decimal"/>
      <w:lvlText w:val="%4."/>
      <w:lvlJc w:val="left"/>
      <w:pPr>
        <w:ind w:left="2880" w:hanging="360"/>
      </w:pPr>
    </w:lvl>
    <w:lvl w:ilvl="4" w:tplc="B6BE32A0">
      <w:start w:val="1"/>
      <w:numFmt w:val="lowerLetter"/>
      <w:lvlText w:val="%5."/>
      <w:lvlJc w:val="left"/>
      <w:pPr>
        <w:ind w:left="3600" w:hanging="360"/>
      </w:pPr>
    </w:lvl>
    <w:lvl w:ilvl="5" w:tplc="8BAAA182">
      <w:start w:val="1"/>
      <w:numFmt w:val="lowerRoman"/>
      <w:lvlText w:val="%6."/>
      <w:lvlJc w:val="right"/>
      <w:pPr>
        <w:ind w:left="4320" w:hanging="180"/>
      </w:pPr>
    </w:lvl>
    <w:lvl w:ilvl="6" w:tplc="89424F28">
      <w:start w:val="1"/>
      <w:numFmt w:val="decimal"/>
      <w:lvlText w:val="%7."/>
      <w:lvlJc w:val="left"/>
      <w:pPr>
        <w:ind w:left="5040" w:hanging="360"/>
      </w:pPr>
    </w:lvl>
    <w:lvl w:ilvl="7" w:tplc="4626A14C">
      <w:start w:val="1"/>
      <w:numFmt w:val="lowerLetter"/>
      <w:lvlText w:val="%8."/>
      <w:lvlJc w:val="left"/>
      <w:pPr>
        <w:ind w:left="5760" w:hanging="360"/>
      </w:pPr>
    </w:lvl>
    <w:lvl w:ilvl="8" w:tplc="8F9276A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660DA2"/>
    <w:multiLevelType w:val="hybridMultilevel"/>
    <w:tmpl w:val="EAD6B8A6"/>
    <w:lvl w:ilvl="0" w:tplc="2D765CE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210D15"/>
    <w:multiLevelType w:val="hybridMultilevel"/>
    <w:tmpl w:val="1528EEB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F60E0F"/>
    <w:multiLevelType w:val="hybridMultilevel"/>
    <w:tmpl w:val="3A8C899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CB71E0"/>
    <w:multiLevelType w:val="hybridMultilevel"/>
    <w:tmpl w:val="59243876"/>
    <w:lvl w:ilvl="0" w:tplc="9502EF5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B">
      <w:start w:val="1"/>
      <w:numFmt w:val="lowerRoman"/>
      <w:lvlText w:val="%2."/>
      <w:lvlJc w:val="right"/>
      <w:pPr>
        <w:ind w:left="1440" w:hanging="360"/>
      </w:pPr>
    </w:lvl>
    <w:lvl w:ilvl="2" w:tplc="6DEC65E0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1625CC"/>
    <w:multiLevelType w:val="hybridMultilevel"/>
    <w:tmpl w:val="6AE2C78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48252A"/>
    <w:multiLevelType w:val="hybridMultilevel"/>
    <w:tmpl w:val="EC7E22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545582"/>
    <w:multiLevelType w:val="hybridMultilevel"/>
    <w:tmpl w:val="5E8CA27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02B3D"/>
    <w:multiLevelType w:val="hybridMultilevel"/>
    <w:tmpl w:val="3E8C0B8E"/>
    <w:lvl w:ilvl="0" w:tplc="0405000F">
      <w:start w:val="1"/>
      <w:numFmt w:val="decimal"/>
      <w:lvlText w:val="%1."/>
      <w:lvlJc w:val="left"/>
      <w:pPr>
        <w:ind w:left="1080" w:hanging="720"/>
      </w:pPr>
      <w:rPr>
        <w:rFonts w:hint="default"/>
        <w:b/>
        <w:i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B3F4113A">
      <w:start w:val="1"/>
      <w:numFmt w:val="decimal"/>
      <w:lvlText w:val="%3."/>
      <w:lvlJc w:val="left"/>
      <w:pPr>
        <w:ind w:left="928" w:hanging="360"/>
      </w:pPr>
      <w:rPr>
        <w:rFonts w:hint="default"/>
        <w:b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B40E6A"/>
    <w:multiLevelType w:val="hybridMultilevel"/>
    <w:tmpl w:val="7BBA34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435758"/>
    <w:multiLevelType w:val="hybridMultilevel"/>
    <w:tmpl w:val="EB0CCD5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F211D8"/>
    <w:multiLevelType w:val="hybridMultilevel"/>
    <w:tmpl w:val="F9D615A4"/>
    <w:lvl w:ilvl="0" w:tplc="83945256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3C435E"/>
    <w:multiLevelType w:val="hybridMultilevel"/>
    <w:tmpl w:val="1EBA0E28"/>
    <w:lvl w:ilvl="0" w:tplc="9502EF5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CE333E"/>
    <w:multiLevelType w:val="hybridMultilevel"/>
    <w:tmpl w:val="C4B60A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E77D5E"/>
    <w:multiLevelType w:val="hybridMultilevel"/>
    <w:tmpl w:val="3258C7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7B0A9E"/>
    <w:multiLevelType w:val="hybridMultilevel"/>
    <w:tmpl w:val="F5F69CC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A27892"/>
    <w:multiLevelType w:val="hybridMultilevel"/>
    <w:tmpl w:val="34143E8E"/>
    <w:lvl w:ilvl="0" w:tplc="33964E6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F04952"/>
    <w:multiLevelType w:val="hybridMultilevel"/>
    <w:tmpl w:val="E62E1CA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6B00CC"/>
    <w:multiLevelType w:val="hybridMultilevel"/>
    <w:tmpl w:val="A5B0B95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444F9B"/>
    <w:multiLevelType w:val="hybridMultilevel"/>
    <w:tmpl w:val="2938BABC"/>
    <w:lvl w:ilvl="0" w:tplc="0405000F">
      <w:start w:val="1"/>
      <w:numFmt w:val="decimal"/>
      <w:lvlText w:val="%1."/>
      <w:lvlJc w:val="left"/>
      <w:pPr>
        <w:ind w:left="1080" w:hanging="720"/>
      </w:pPr>
      <w:rPr>
        <w:rFonts w:hint="default"/>
        <w:b/>
        <w:i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335A85FC">
      <w:start w:val="1"/>
      <w:numFmt w:val="lowerLetter"/>
      <w:lvlText w:val="%3)"/>
      <w:lvlJc w:val="left"/>
      <w:pPr>
        <w:ind w:left="2340" w:hanging="360"/>
      </w:pPr>
      <w:rPr>
        <w:rFonts w:hint="default"/>
        <w:b w:val="0"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BB4569"/>
    <w:multiLevelType w:val="hybridMultilevel"/>
    <w:tmpl w:val="DDE06E2C"/>
    <w:lvl w:ilvl="0" w:tplc="2CF8A09C">
      <w:start w:val="1"/>
      <w:numFmt w:val="lowerLetter"/>
      <w:lvlText w:val="%1)"/>
      <w:lvlJc w:val="left"/>
      <w:pPr>
        <w:ind w:left="1080" w:hanging="720"/>
      </w:pPr>
      <w:rPr>
        <w:rFonts w:hint="default"/>
        <w:b w:val="0"/>
        <w:i w:val="0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B3F4113A">
      <w:start w:val="1"/>
      <w:numFmt w:val="decimal"/>
      <w:lvlText w:val="%3."/>
      <w:lvlJc w:val="left"/>
      <w:pPr>
        <w:ind w:left="2340" w:hanging="360"/>
      </w:pPr>
      <w:rPr>
        <w:rFonts w:hint="default"/>
        <w:b/>
      </w:r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AA2B97"/>
    <w:multiLevelType w:val="hybridMultilevel"/>
    <w:tmpl w:val="D01C6C9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210151"/>
    <w:multiLevelType w:val="hybridMultilevel"/>
    <w:tmpl w:val="C450ED1A"/>
    <w:lvl w:ilvl="0" w:tplc="94085FA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7C5C3795"/>
    <w:multiLevelType w:val="hybridMultilevel"/>
    <w:tmpl w:val="AF525A32"/>
    <w:lvl w:ilvl="0" w:tplc="9C2A5C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065A24"/>
    <w:multiLevelType w:val="hybridMultilevel"/>
    <w:tmpl w:val="DE249BFC"/>
    <w:lvl w:ilvl="0" w:tplc="8B944B80">
      <w:start w:val="1"/>
      <w:numFmt w:val="lowerLetter"/>
      <w:lvlText w:val="%1)"/>
      <w:lvlJc w:val="left"/>
      <w:pPr>
        <w:ind w:left="1145" w:hanging="360"/>
      </w:pPr>
      <w:rPr>
        <w:b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num w:numId="1">
    <w:abstractNumId w:val="19"/>
  </w:num>
  <w:num w:numId="2">
    <w:abstractNumId w:val="1"/>
  </w:num>
  <w:num w:numId="3">
    <w:abstractNumId w:val="15"/>
  </w:num>
  <w:num w:numId="4">
    <w:abstractNumId w:val="22"/>
  </w:num>
  <w:num w:numId="5">
    <w:abstractNumId w:val="6"/>
  </w:num>
  <w:num w:numId="6">
    <w:abstractNumId w:val="23"/>
  </w:num>
  <w:num w:numId="7">
    <w:abstractNumId w:val="34"/>
  </w:num>
  <w:num w:numId="8">
    <w:abstractNumId w:val="38"/>
  </w:num>
  <w:num w:numId="9">
    <w:abstractNumId w:val="26"/>
  </w:num>
  <w:num w:numId="10">
    <w:abstractNumId w:val="33"/>
  </w:num>
  <w:num w:numId="11">
    <w:abstractNumId w:val="11"/>
  </w:num>
  <w:num w:numId="12">
    <w:abstractNumId w:val="35"/>
  </w:num>
  <w:num w:numId="13">
    <w:abstractNumId w:val="21"/>
  </w:num>
  <w:num w:numId="14">
    <w:abstractNumId w:val="27"/>
  </w:num>
  <w:num w:numId="15">
    <w:abstractNumId w:val="4"/>
  </w:num>
  <w:num w:numId="16">
    <w:abstractNumId w:val="0"/>
  </w:num>
  <w:num w:numId="17">
    <w:abstractNumId w:val="8"/>
  </w:num>
  <w:num w:numId="18">
    <w:abstractNumId w:val="18"/>
  </w:num>
  <w:num w:numId="19">
    <w:abstractNumId w:val="14"/>
  </w:num>
  <w:num w:numId="20">
    <w:abstractNumId w:val="28"/>
  </w:num>
  <w:num w:numId="21">
    <w:abstractNumId w:val="37"/>
  </w:num>
  <w:num w:numId="22">
    <w:abstractNumId w:val="30"/>
  </w:num>
  <w:num w:numId="23">
    <w:abstractNumId w:val="12"/>
  </w:num>
  <w:num w:numId="24">
    <w:abstractNumId w:val="9"/>
  </w:num>
  <w:num w:numId="25">
    <w:abstractNumId w:val="25"/>
  </w:num>
  <w:num w:numId="26">
    <w:abstractNumId w:val="29"/>
  </w:num>
  <w:num w:numId="27">
    <w:abstractNumId w:val="2"/>
  </w:num>
  <w:num w:numId="28">
    <w:abstractNumId w:val="17"/>
  </w:num>
  <w:num w:numId="29">
    <w:abstractNumId w:val="3"/>
  </w:num>
  <w:num w:numId="30">
    <w:abstractNumId w:val="13"/>
  </w:num>
  <w:num w:numId="31">
    <w:abstractNumId w:val="5"/>
  </w:num>
  <w:num w:numId="32">
    <w:abstractNumId w:val="24"/>
  </w:num>
  <w:num w:numId="33">
    <w:abstractNumId w:val="7"/>
  </w:num>
  <w:num w:numId="34">
    <w:abstractNumId w:val="32"/>
  </w:num>
  <w:num w:numId="35">
    <w:abstractNumId w:val="36"/>
  </w:num>
  <w:num w:numId="36">
    <w:abstractNumId w:val="16"/>
  </w:num>
  <w:num w:numId="37">
    <w:abstractNumId w:val="10"/>
  </w:num>
  <w:num w:numId="38">
    <w:abstractNumId w:val="31"/>
  </w:num>
  <w:num w:numId="39">
    <w:abstractNumId w:val="2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2N7QwMzOyNDYzMjJR0lEKTi0uzszPAykwNKoFADB/asUtAAAA"/>
  </w:docVars>
  <w:rsids>
    <w:rsidRoot w:val="00896E53"/>
    <w:rsid w:val="00011399"/>
    <w:rsid w:val="00026813"/>
    <w:rsid w:val="000315E9"/>
    <w:rsid w:val="000404D8"/>
    <w:rsid w:val="00080E78"/>
    <w:rsid w:val="000D0B76"/>
    <w:rsid w:val="000D33AD"/>
    <w:rsid w:val="001112F1"/>
    <w:rsid w:val="001308B5"/>
    <w:rsid w:val="00157069"/>
    <w:rsid w:val="001571AB"/>
    <w:rsid w:val="00161BF2"/>
    <w:rsid w:val="00185080"/>
    <w:rsid w:val="001916BE"/>
    <w:rsid w:val="0019326C"/>
    <w:rsid w:val="001B40D2"/>
    <w:rsid w:val="001B5307"/>
    <w:rsid w:val="001C4094"/>
    <w:rsid w:val="001E2EE7"/>
    <w:rsid w:val="00212931"/>
    <w:rsid w:val="00213A07"/>
    <w:rsid w:val="0022560C"/>
    <w:rsid w:val="00233BE3"/>
    <w:rsid w:val="002519B1"/>
    <w:rsid w:val="00272C91"/>
    <w:rsid w:val="00280284"/>
    <w:rsid w:val="00281C1D"/>
    <w:rsid w:val="002B3FF6"/>
    <w:rsid w:val="002B618D"/>
    <w:rsid w:val="002B7872"/>
    <w:rsid w:val="002D54BF"/>
    <w:rsid w:val="002E08F8"/>
    <w:rsid w:val="0031426E"/>
    <w:rsid w:val="00326F75"/>
    <w:rsid w:val="0034126D"/>
    <w:rsid w:val="003520A5"/>
    <w:rsid w:val="0036579A"/>
    <w:rsid w:val="00365EA1"/>
    <w:rsid w:val="003720B8"/>
    <w:rsid w:val="00394773"/>
    <w:rsid w:val="00396446"/>
    <w:rsid w:val="00396CC6"/>
    <w:rsid w:val="00397809"/>
    <w:rsid w:val="003B4DFB"/>
    <w:rsid w:val="003B707B"/>
    <w:rsid w:val="003C663F"/>
    <w:rsid w:val="003D061B"/>
    <w:rsid w:val="003D4B04"/>
    <w:rsid w:val="003F68B5"/>
    <w:rsid w:val="00412AF8"/>
    <w:rsid w:val="0041401E"/>
    <w:rsid w:val="00427389"/>
    <w:rsid w:val="00433DA7"/>
    <w:rsid w:val="004370A6"/>
    <w:rsid w:val="00437728"/>
    <w:rsid w:val="00454507"/>
    <w:rsid w:val="00465E69"/>
    <w:rsid w:val="004722C0"/>
    <w:rsid w:val="00484B96"/>
    <w:rsid w:val="004A303A"/>
    <w:rsid w:val="004C0C3F"/>
    <w:rsid w:val="004E03BC"/>
    <w:rsid w:val="00513A60"/>
    <w:rsid w:val="005157A9"/>
    <w:rsid w:val="0053548E"/>
    <w:rsid w:val="005514A2"/>
    <w:rsid w:val="00554348"/>
    <w:rsid w:val="005A2372"/>
    <w:rsid w:val="005B0703"/>
    <w:rsid w:val="005B1122"/>
    <w:rsid w:val="005B3A29"/>
    <w:rsid w:val="005C04F1"/>
    <w:rsid w:val="005F30B8"/>
    <w:rsid w:val="00617191"/>
    <w:rsid w:val="0062770D"/>
    <w:rsid w:val="006643BB"/>
    <w:rsid w:val="00670E60"/>
    <w:rsid w:val="00671D91"/>
    <w:rsid w:val="00674A52"/>
    <w:rsid w:val="006753E0"/>
    <w:rsid w:val="00676C02"/>
    <w:rsid w:val="006F5B92"/>
    <w:rsid w:val="006F7760"/>
    <w:rsid w:val="007037D8"/>
    <w:rsid w:val="007408B1"/>
    <w:rsid w:val="00752B3E"/>
    <w:rsid w:val="00756F76"/>
    <w:rsid w:val="00774D5F"/>
    <w:rsid w:val="00775EED"/>
    <w:rsid w:val="00777121"/>
    <w:rsid w:val="007845EF"/>
    <w:rsid w:val="007A66E1"/>
    <w:rsid w:val="007A7766"/>
    <w:rsid w:val="007B4EF3"/>
    <w:rsid w:val="007C23DD"/>
    <w:rsid w:val="007D359A"/>
    <w:rsid w:val="007E4C20"/>
    <w:rsid w:val="007F5EE1"/>
    <w:rsid w:val="007F6151"/>
    <w:rsid w:val="0080491E"/>
    <w:rsid w:val="0081547B"/>
    <w:rsid w:val="00826DF2"/>
    <w:rsid w:val="00846EEC"/>
    <w:rsid w:val="00847DE9"/>
    <w:rsid w:val="00854CE8"/>
    <w:rsid w:val="008669CE"/>
    <w:rsid w:val="00880695"/>
    <w:rsid w:val="008909A1"/>
    <w:rsid w:val="00896E53"/>
    <w:rsid w:val="008A3B10"/>
    <w:rsid w:val="008C01AA"/>
    <w:rsid w:val="008D0AC0"/>
    <w:rsid w:val="008F2D61"/>
    <w:rsid w:val="008F50B7"/>
    <w:rsid w:val="008F54BD"/>
    <w:rsid w:val="00913074"/>
    <w:rsid w:val="00913C24"/>
    <w:rsid w:val="00964C5A"/>
    <w:rsid w:val="009733A6"/>
    <w:rsid w:val="00994D12"/>
    <w:rsid w:val="009A648C"/>
    <w:rsid w:val="009C1078"/>
    <w:rsid w:val="009C326E"/>
    <w:rsid w:val="009E5803"/>
    <w:rsid w:val="009E61AC"/>
    <w:rsid w:val="009F3114"/>
    <w:rsid w:val="009F52D9"/>
    <w:rsid w:val="00A034A4"/>
    <w:rsid w:val="00A25D22"/>
    <w:rsid w:val="00A41CF0"/>
    <w:rsid w:val="00A60E12"/>
    <w:rsid w:val="00A711A2"/>
    <w:rsid w:val="00A83611"/>
    <w:rsid w:val="00A84699"/>
    <w:rsid w:val="00AB65D1"/>
    <w:rsid w:val="00AC03EF"/>
    <w:rsid w:val="00AC1F5D"/>
    <w:rsid w:val="00AD53A0"/>
    <w:rsid w:val="00AE4BF0"/>
    <w:rsid w:val="00AF62BC"/>
    <w:rsid w:val="00B22D71"/>
    <w:rsid w:val="00B260F8"/>
    <w:rsid w:val="00B700BA"/>
    <w:rsid w:val="00B77E0C"/>
    <w:rsid w:val="00BA1C48"/>
    <w:rsid w:val="00BA6606"/>
    <w:rsid w:val="00BB1D06"/>
    <w:rsid w:val="00BC2E6E"/>
    <w:rsid w:val="00BD1E9B"/>
    <w:rsid w:val="00BD3F15"/>
    <w:rsid w:val="00C00926"/>
    <w:rsid w:val="00C06278"/>
    <w:rsid w:val="00C13C2D"/>
    <w:rsid w:val="00C2464F"/>
    <w:rsid w:val="00C46FE2"/>
    <w:rsid w:val="00C708BB"/>
    <w:rsid w:val="00C76858"/>
    <w:rsid w:val="00CB0A82"/>
    <w:rsid w:val="00CC559E"/>
    <w:rsid w:val="00CC60AF"/>
    <w:rsid w:val="00CD1233"/>
    <w:rsid w:val="00CD7B2A"/>
    <w:rsid w:val="00CE4873"/>
    <w:rsid w:val="00D13A55"/>
    <w:rsid w:val="00D152F9"/>
    <w:rsid w:val="00D30C19"/>
    <w:rsid w:val="00D413D0"/>
    <w:rsid w:val="00D518AF"/>
    <w:rsid w:val="00D633C6"/>
    <w:rsid w:val="00D72EE3"/>
    <w:rsid w:val="00D806C6"/>
    <w:rsid w:val="00D876D8"/>
    <w:rsid w:val="00D90577"/>
    <w:rsid w:val="00D9320D"/>
    <w:rsid w:val="00D934F6"/>
    <w:rsid w:val="00DD05A6"/>
    <w:rsid w:val="00DD5CC3"/>
    <w:rsid w:val="00E0388D"/>
    <w:rsid w:val="00E16393"/>
    <w:rsid w:val="00E17820"/>
    <w:rsid w:val="00E37C77"/>
    <w:rsid w:val="00E42A99"/>
    <w:rsid w:val="00E443D0"/>
    <w:rsid w:val="00E5128D"/>
    <w:rsid w:val="00E56A3A"/>
    <w:rsid w:val="00E755B4"/>
    <w:rsid w:val="00E92FD3"/>
    <w:rsid w:val="00E931AD"/>
    <w:rsid w:val="00EA13CD"/>
    <w:rsid w:val="00EA7188"/>
    <w:rsid w:val="00EB383E"/>
    <w:rsid w:val="00EC68EC"/>
    <w:rsid w:val="00EF403C"/>
    <w:rsid w:val="00F12CCB"/>
    <w:rsid w:val="00F37FAA"/>
    <w:rsid w:val="00F52F0D"/>
    <w:rsid w:val="00F61061"/>
    <w:rsid w:val="00F83E95"/>
    <w:rsid w:val="00FE26C5"/>
    <w:rsid w:val="00FE46F8"/>
    <w:rsid w:val="00FF4002"/>
    <w:rsid w:val="00FF6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4702301"/>
  <w15:chartTrackingRefBased/>
  <w15:docId w15:val="{3E27AC1F-3263-4291-93C1-1AEE27C4F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8909A1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896E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896E53"/>
    <w:pPr>
      <w:spacing w:after="160" w:line="259" w:lineRule="auto"/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1E2E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E2EE7"/>
  </w:style>
  <w:style w:type="paragraph" w:styleId="Zpat">
    <w:name w:val="footer"/>
    <w:basedOn w:val="Normln"/>
    <w:link w:val="ZpatChar"/>
    <w:uiPriority w:val="99"/>
    <w:unhideWhenUsed/>
    <w:rsid w:val="001E2E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E2EE7"/>
  </w:style>
  <w:style w:type="character" w:styleId="Hypertextovodkaz">
    <w:name w:val="Hyperlink"/>
    <w:basedOn w:val="Standardnpsmoodstavce"/>
    <w:uiPriority w:val="99"/>
    <w:unhideWhenUsed/>
    <w:rsid w:val="001E2EE7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876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876D8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880695"/>
    <w:rPr>
      <w:color w:val="954F72"/>
      <w:u w:val="single"/>
    </w:rPr>
  </w:style>
  <w:style w:type="paragraph" w:customStyle="1" w:styleId="msonormal0">
    <w:name w:val="msonormal"/>
    <w:basedOn w:val="Normln"/>
    <w:rsid w:val="008806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ont5">
    <w:name w:val="font5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  <w:sz w:val="16"/>
      <w:szCs w:val="16"/>
      <w:lang w:val="en-GB" w:eastAsia="en-GB"/>
    </w:rPr>
  </w:style>
  <w:style w:type="paragraph" w:customStyle="1" w:styleId="font6">
    <w:name w:val="font6"/>
    <w:basedOn w:val="Normln"/>
    <w:rsid w:val="00880695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sz w:val="18"/>
      <w:szCs w:val="18"/>
      <w:lang w:val="en-GB" w:eastAsia="en-GB"/>
    </w:rPr>
  </w:style>
  <w:style w:type="paragraph" w:customStyle="1" w:styleId="font7">
    <w:name w:val="font7"/>
    <w:basedOn w:val="Normln"/>
    <w:rsid w:val="00880695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color w:val="000000"/>
      <w:sz w:val="18"/>
      <w:szCs w:val="18"/>
      <w:lang w:val="en-GB" w:eastAsia="en-GB"/>
    </w:rPr>
  </w:style>
  <w:style w:type="paragraph" w:customStyle="1" w:styleId="font8">
    <w:name w:val="font8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color w:val="000000"/>
      <w:sz w:val="16"/>
      <w:szCs w:val="16"/>
      <w:lang w:val="en-GB" w:eastAsia="en-GB"/>
    </w:rPr>
  </w:style>
  <w:style w:type="paragraph" w:customStyle="1" w:styleId="font9">
    <w:name w:val="font9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color w:val="000000"/>
      <w:sz w:val="16"/>
      <w:szCs w:val="16"/>
      <w:lang w:val="en-GB" w:eastAsia="en-GB"/>
    </w:rPr>
  </w:style>
  <w:style w:type="paragraph" w:customStyle="1" w:styleId="font10">
    <w:name w:val="font10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i/>
      <w:iCs/>
      <w:color w:val="000000"/>
      <w:sz w:val="16"/>
      <w:szCs w:val="16"/>
      <w:lang w:val="en-GB" w:eastAsia="en-GB"/>
    </w:rPr>
  </w:style>
  <w:style w:type="paragraph" w:customStyle="1" w:styleId="font11">
    <w:name w:val="font11"/>
    <w:basedOn w:val="Normln"/>
    <w:rsid w:val="00880695"/>
    <w:pPr>
      <w:spacing w:before="100" w:beforeAutospacing="1" w:after="100" w:afterAutospacing="1" w:line="240" w:lineRule="auto"/>
    </w:pPr>
    <w:rPr>
      <w:rFonts w:ascii="Calibri" w:eastAsia="Times New Roman" w:hAnsi="Calibri" w:cs="Calibri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"/>
    <w:rsid w:val="008806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6">
    <w:name w:val="xl66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7">
    <w:name w:val="xl67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8">
    <w:name w:val="xl68"/>
    <w:basedOn w:val="Normln"/>
    <w:rsid w:val="0088069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69">
    <w:name w:val="xl69"/>
    <w:basedOn w:val="Normln"/>
    <w:rsid w:val="00880695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0">
    <w:name w:val="xl70"/>
    <w:basedOn w:val="Normln"/>
    <w:rsid w:val="0088069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1">
    <w:name w:val="xl71"/>
    <w:basedOn w:val="Normln"/>
    <w:rsid w:val="00880695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2">
    <w:name w:val="xl72"/>
    <w:basedOn w:val="Normln"/>
    <w:rsid w:val="00880695"/>
    <w:pPr>
      <w:pBdr>
        <w:top w:val="single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3">
    <w:name w:val="xl73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4">
    <w:name w:val="xl74"/>
    <w:basedOn w:val="Normln"/>
    <w:rsid w:val="00880695"/>
    <w:pPr>
      <w:pBdr>
        <w:top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5">
    <w:name w:val="xl75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77">
    <w:name w:val="xl77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0"/>
      <w:szCs w:val="10"/>
      <w:lang w:val="en-GB" w:eastAsia="en-GB"/>
    </w:rPr>
  </w:style>
  <w:style w:type="paragraph" w:customStyle="1" w:styleId="xl78">
    <w:name w:val="xl78"/>
    <w:basedOn w:val="Normln"/>
    <w:rsid w:val="0088069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79">
    <w:name w:val="xl79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80">
    <w:name w:val="xl80"/>
    <w:basedOn w:val="Normln"/>
    <w:rsid w:val="0088069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1">
    <w:name w:val="xl81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82">
    <w:name w:val="xl82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3">
    <w:name w:val="xl83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C65911"/>
      <w:sz w:val="16"/>
      <w:szCs w:val="16"/>
      <w:lang w:val="en-GB" w:eastAsia="en-GB"/>
    </w:rPr>
  </w:style>
  <w:style w:type="paragraph" w:customStyle="1" w:styleId="xl84">
    <w:name w:val="xl84"/>
    <w:basedOn w:val="Normln"/>
    <w:rsid w:val="00880695"/>
    <w:pPr>
      <w:pBdr>
        <w:top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85">
    <w:name w:val="xl85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0"/>
      <w:szCs w:val="10"/>
      <w:lang w:val="en-GB" w:eastAsia="en-GB"/>
    </w:rPr>
  </w:style>
  <w:style w:type="paragraph" w:customStyle="1" w:styleId="xl86">
    <w:name w:val="xl86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7">
    <w:name w:val="xl87"/>
    <w:basedOn w:val="Normln"/>
    <w:rsid w:val="00880695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88">
    <w:name w:val="xl88"/>
    <w:basedOn w:val="Normln"/>
    <w:rsid w:val="0088069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89">
    <w:name w:val="xl89"/>
    <w:basedOn w:val="Normln"/>
    <w:rsid w:val="00880695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0">
    <w:name w:val="xl90"/>
    <w:basedOn w:val="Normln"/>
    <w:rsid w:val="00880695"/>
    <w:pPr>
      <w:pBdr>
        <w:top w:val="single" w:sz="4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1">
    <w:name w:val="xl91"/>
    <w:basedOn w:val="Normln"/>
    <w:rsid w:val="0088069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val="en-GB" w:eastAsia="en-GB"/>
    </w:rPr>
  </w:style>
  <w:style w:type="paragraph" w:customStyle="1" w:styleId="xl92">
    <w:name w:val="xl92"/>
    <w:basedOn w:val="Normln"/>
    <w:rsid w:val="00880695"/>
    <w:pPr>
      <w:pBdr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93">
    <w:name w:val="xl93"/>
    <w:basedOn w:val="Normln"/>
    <w:rsid w:val="00880695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94">
    <w:name w:val="xl94"/>
    <w:basedOn w:val="Normln"/>
    <w:rsid w:val="00880695"/>
    <w:pPr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5">
    <w:name w:val="xl95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6">
    <w:name w:val="xl96"/>
    <w:basedOn w:val="Normln"/>
    <w:rsid w:val="00880695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97">
    <w:name w:val="xl97"/>
    <w:basedOn w:val="Normln"/>
    <w:rsid w:val="00880695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98">
    <w:name w:val="xl98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99">
    <w:name w:val="xl99"/>
    <w:basedOn w:val="Normln"/>
    <w:rsid w:val="0088069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0">
    <w:name w:val="xl100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0"/>
      <w:szCs w:val="10"/>
      <w:lang w:val="en-GB" w:eastAsia="en-GB"/>
    </w:rPr>
  </w:style>
  <w:style w:type="paragraph" w:customStyle="1" w:styleId="xl101">
    <w:name w:val="xl101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2">
    <w:name w:val="xl102"/>
    <w:basedOn w:val="Normln"/>
    <w:rsid w:val="00880695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3">
    <w:name w:val="xl103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C65911"/>
      <w:sz w:val="16"/>
      <w:szCs w:val="16"/>
      <w:lang w:val="en-GB" w:eastAsia="en-GB"/>
    </w:rPr>
  </w:style>
  <w:style w:type="paragraph" w:customStyle="1" w:styleId="xl104">
    <w:name w:val="xl104"/>
    <w:basedOn w:val="Normln"/>
    <w:rsid w:val="00880695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05">
    <w:name w:val="xl105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70C0"/>
      <w:sz w:val="16"/>
      <w:szCs w:val="16"/>
      <w:lang w:val="en-GB" w:eastAsia="en-GB"/>
    </w:rPr>
  </w:style>
  <w:style w:type="paragraph" w:customStyle="1" w:styleId="xl106">
    <w:name w:val="xl106"/>
    <w:basedOn w:val="Normln"/>
    <w:rsid w:val="0088069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7">
    <w:name w:val="xl107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8">
    <w:name w:val="xl108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09">
    <w:name w:val="xl109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2">
    <w:name w:val="xl112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i/>
      <w:iCs/>
      <w:sz w:val="16"/>
      <w:szCs w:val="16"/>
      <w:lang w:val="en-GB" w:eastAsia="en-GB"/>
    </w:rPr>
  </w:style>
  <w:style w:type="paragraph" w:customStyle="1" w:styleId="xl113">
    <w:name w:val="xl113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14">
    <w:name w:val="xl114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15">
    <w:name w:val="xl115"/>
    <w:basedOn w:val="Normln"/>
    <w:rsid w:val="00880695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16">
    <w:name w:val="xl116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7">
    <w:name w:val="xl117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paragraph" w:customStyle="1" w:styleId="xl118">
    <w:name w:val="xl118"/>
    <w:basedOn w:val="Normln"/>
    <w:rsid w:val="00880695"/>
    <w:pPr>
      <w:pBdr>
        <w:top w:val="single" w:sz="8" w:space="0" w:color="auto"/>
        <w:bottom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19">
    <w:name w:val="xl119"/>
    <w:basedOn w:val="Normln"/>
    <w:rsid w:val="00880695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0">
    <w:name w:val="xl120"/>
    <w:basedOn w:val="Normln"/>
    <w:rsid w:val="00880695"/>
    <w:pPr>
      <w:pBdr>
        <w:top w:val="single" w:sz="8" w:space="0" w:color="auto"/>
        <w:left w:val="single" w:sz="8" w:space="0" w:color="auto"/>
      </w:pBdr>
      <w:shd w:val="clear" w:color="000000" w:fill="CCFF9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  <w:lang w:val="en-GB" w:eastAsia="en-GB"/>
    </w:rPr>
  </w:style>
  <w:style w:type="paragraph" w:customStyle="1" w:styleId="xl121">
    <w:name w:val="xl121"/>
    <w:basedOn w:val="Normln"/>
    <w:rsid w:val="00880695"/>
    <w:pPr>
      <w:pBdr>
        <w:top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2">
    <w:name w:val="xl122"/>
    <w:basedOn w:val="Normln"/>
    <w:rsid w:val="00880695"/>
    <w:pPr>
      <w:pBdr>
        <w:top w:val="single" w:sz="8" w:space="0" w:color="auto"/>
        <w:right w:val="single" w:sz="8" w:space="0" w:color="auto"/>
      </w:pBdr>
      <w:shd w:val="clear" w:color="000000" w:fill="CC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3">
    <w:name w:val="xl123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124">
    <w:name w:val="xl124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5">
    <w:name w:val="xl125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6">
    <w:name w:val="xl126"/>
    <w:basedOn w:val="Normln"/>
    <w:rsid w:val="0088069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7">
    <w:name w:val="xl127"/>
    <w:basedOn w:val="Normln"/>
    <w:rsid w:val="0088069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8">
    <w:name w:val="xl128"/>
    <w:basedOn w:val="Normln"/>
    <w:rsid w:val="0088069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29">
    <w:name w:val="xl129"/>
    <w:basedOn w:val="Normln"/>
    <w:rsid w:val="0088069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xl130">
    <w:name w:val="xl130"/>
    <w:basedOn w:val="Normln"/>
    <w:rsid w:val="0088069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88069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8069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8069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8069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80695"/>
    <w:rPr>
      <w:b/>
      <w:bCs/>
      <w:sz w:val="20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D806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07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damek@opf.slu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3042</Words>
  <Characters>17954</Characters>
  <Application>Microsoft Office Word</Application>
  <DocSecurity>0</DocSecurity>
  <Lines>149</Lines>
  <Paragraphs>4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živatel systému Windows</dc:creator>
  <cp:keywords/>
  <dc:description/>
  <cp:lastModifiedBy>Pavel Adámek</cp:lastModifiedBy>
  <cp:revision>3</cp:revision>
  <cp:lastPrinted>2022-03-25T10:18:00Z</cp:lastPrinted>
  <dcterms:created xsi:type="dcterms:W3CDTF">2022-11-04T10:22:00Z</dcterms:created>
  <dcterms:modified xsi:type="dcterms:W3CDTF">2022-11-25T06:54:00Z</dcterms:modified>
</cp:coreProperties>
</file>